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063E2" w14:textId="77777777" w:rsidR="00D41246" w:rsidRPr="00477D73" w:rsidRDefault="00296812" w:rsidP="00477D73">
      <w:pPr>
        <w:pStyle w:val="BodyText"/>
        <w:spacing w:before="0" w:after="0"/>
        <w:rPr>
          <w:b/>
          <w:sz w:val="28"/>
        </w:rPr>
      </w:pPr>
      <w:r w:rsidRPr="00CA6DC2">
        <w:rPr>
          <w:smallCaps/>
          <w:noProof/>
          <w:sz w:val="44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A285B6F" wp14:editId="4948579D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7E520" w14:textId="77777777"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806975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>Data/GIS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85B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14:paraId="7CF7E520" w14:textId="77777777"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806975">
                        <w:rPr>
                          <w:rFonts w:ascii="Cambria" w:hAnsi="Cambria"/>
                          <w:noProof/>
                          <w:sz w:val="36"/>
                        </w:rPr>
                        <w:t>Data/GIS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477D73">
        <w:rPr>
          <w:rFonts w:ascii="Calibri" w:hAnsi="Calibri"/>
          <w:b/>
          <w:smallCaps/>
          <w:noProof/>
          <w:sz w:val="44"/>
          <w:u w:val="single"/>
        </w:rPr>
        <w:drawing>
          <wp:anchor distT="0" distB="0" distL="114300" distR="114300" simplePos="0" relativeHeight="251658240" behindDoc="0" locked="0" layoutInCell="1" allowOverlap="1" wp14:anchorId="7755F4E7" wp14:editId="37A13E13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477D73">
        <w:rPr>
          <w:rFonts w:ascii="Calibri" w:hAnsi="Calibri"/>
          <w:b/>
          <w:sz w:val="28"/>
        </w:rPr>
        <w:tab/>
      </w:r>
    </w:p>
    <w:p w14:paraId="4DB48F05" w14:textId="5332E352" w:rsidR="00477D73" w:rsidRPr="00BC5A48" w:rsidRDefault="00D41246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>Date</w:t>
      </w:r>
      <w:r w:rsidR="00477D73" w:rsidRPr="00BC5A48">
        <w:rPr>
          <w:rFonts w:ascii="Calibri" w:hAnsi="Calibri"/>
          <w:b/>
          <w:sz w:val="28"/>
        </w:rPr>
        <w:t xml:space="preserve">: </w:t>
      </w:r>
      <w:r w:rsidR="00477D73" w:rsidRPr="00BC5A48">
        <w:rPr>
          <w:rFonts w:ascii="Calibri" w:hAnsi="Calibri"/>
          <w:b/>
          <w:sz w:val="28"/>
        </w:rPr>
        <w:tab/>
      </w:r>
      <w:r w:rsidR="00477D73" w:rsidRPr="00BC5A48">
        <w:rPr>
          <w:rFonts w:ascii="Calibri" w:hAnsi="Calibri"/>
          <w:b/>
          <w:sz w:val="28"/>
        </w:rPr>
        <w:tab/>
      </w:r>
      <w:r w:rsidR="00477D73" w:rsidRPr="00BC5A48">
        <w:rPr>
          <w:rFonts w:ascii="Calibri" w:hAnsi="Calibri"/>
          <w:b/>
          <w:sz w:val="28"/>
        </w:rPr>
        <w:tab/>
      </w:r>
      <w:r w:rsidR="00D21731">
        <w:rPr>
          <w:rFonts w:ascii="Calibri" w:hAnsi="Calibri"/>
          <w:b/>
          <w:sz w:val="28"/>
        </w:rPr>
        <w:t>T</w:t>
      </w:r>
      <w:r w:rsidR="00960479">
        <w:rPr>
          <w:rFonts w:ascii="Calibri" w:hAnsi="Calibri"/>
          <w:b/>
          <w:sz w:val="28"/>
        </w:rPr>
        <w:t>ue</w:t>
      </w:r>
      <w:r w:rsidR="00477D73" w:rsidRPr="00BC5A48">
        <w:rPr>
          <w:rFonts w:ascii="Calibri" w:hAnsi="Calibri"/>
          <w:b/>
          <w:sz w:val="28"/>
        </w:rPr>
        <w:t xml:space="preserve">sday, </w:t>
      </w:r>
      <w:r w:rsidR="00E57E3C">
        <w:rPr>
          <w:rFonts w:ascii="Calibri" w:hAnsi="Calibri"/>
          <w:b/>
          <w:sz w:val="28"/>
        </w:rPr>
        <w:t>September 1, 2020</w:t>
      </w:r>
    </w:p>
    <w:p w14:paraId="22DF9C51" w14:textId="36A8BB61" w:rsidR="00477D73" w:rsidRPr="00BC5A48" w:rsidRDefault="00477D73" w:rsidP="005753BA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before="120" w:after="120"/>
        <w:jc w:val="left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 xml:space="preserve">Time: </w:t>
      </w:r>
      <w:r w:rsidRPr="00BC5A48">
        <w:rPr>
          <w:rFonts w:ascii="Calibri" w:hAnsi="Calibri"/>
          <w:b/>
          <w:sz w:val="28"/>
        </w:rPr>
        <w:tab/>
      </w:r>
      <w:r w:rsidRPr="00BC5A48">
        <w:rPr>
          <w:rFonts w:ascii="Calibri" w:hAnsi="Calibri"/>
          <w:b/>
          <w:sz w:val="28"/>
        </w:rPr>
        <w:tab/>
      </w:r>
      <w:r w:rsidRPr="00BC5A48">
        <w:rPr>
          <w:rFonts w:ascii="Calibri" w:hAnsi="Calibri"/>
          <w:b/>
          <w:sz w:val="28"/>
        </w:rPr>
        <w:tab/>
      </w:r>
      <w:r w:rsidR="00E57E3C">
        <w:rPr>
          <w:rFonts w:ascii="Calibri" w:hAnsi="Calibri"/>
          <w:b/>
          <w:sz w:val="28"/>
        </w:rPr>
        <w:t>2:0</w:t>
      </w:r>
      <w:r w:rsidR="00A50749" w:rsidRPr="00BC5A48">
        <w:rPr>
          <w:rFonts w:ascii="Calibri" w:hAnsi="Calibri"/>
          <w:b/>
          <w:sz w:val="28"/>
        </w:rPr>
        <w:t>0</w:t>
      </w:r>
      <w:r w:rsidR="00D21731">
        <w:rPr>
          <w:rFonts w:ascii="Calibri" w:hAnsi="Calibri"/>
          <w:b/>
          <w:sz w:val="28"/>
        </w:rPr>
        <w:t xml:space="preserve"> </w:t>
      </w:r>
      <w:r w:rsidR="00E57E3C">
        <w:rPr>
          <w:rFonts w:ascii="Calibri" w:hAnsi="Calibri"/>
          <w:b/>
          <w:sz w:val="28"/>
        </w:rPr>
        <w:t>P</w:t>
      </w:r>
      <w:r w:rsidR="00D21731">
        <w:rPr>
          <w:rFonts w:ascii="Calibri" w:hAnsi="Calibri"/>
          <w:b/>
          <w:sz w:val="28"/>
        </w:rPr>
        <w:t xml:space="preserve">.M. – </w:t>
      </w:r>
      <w:r w:rsidR="00E57E3C">
        <w:rPr>
          <w:rFonts w:ascii="Calibri" w:hAnsi="Calibri"/>
          <w:b/>
          <w:sz w:val="28"/>
        </w:rPr>
        <w:t>3</w:t>
      </w:r>
      <w:r w:rsidR="00D21731">
        <w:rPr>
          <w:rFonts w:ascii="Calibri" w:hAnsi="Calibri"/>
          <w:b/>
          <w:sz w:val="28"/>
        </w:rPr>
        <w:t>:</w:t>
      </w:r>
      <w:r w:rsidR="00E57E3C">
        <w:rPr>
          <w:rFonts w:ascii="Calibri" w:hAnsi="Calibri"/>
          <w:b/>
          <w:sz w:val="28"/>
        </w:rPr>
        <w:t>0</w:t>
      </w:r>
      <w:r w:rsidR="00F8030F">
        <w:rPr>
          <w:rFonts w:ascii="Calibri" w:hAnsi="Calibri"/>
          <w:b/>
          <w:sz w:val="28"/>
        </w:rPr>
        <w:t xml:space="preserve">0 </w:t>
      </w:r>
      <w:r w:rsidR="00E57E3C">
        <w:rPr>
          <w:rFonts w:ascii="Calibri" w:hAnsi="Calibri"/>
          <w:b/>
          <w:sz w:val="28"/>
        </w:rPr>
        <w:t>P</w:t>
      </w:r>
      <w:r w:rsidR="00A50749" w:rsidRPr="00BC5A48">
        <w:rPr>
          <w:rFonts w:ascii="Calibri" w:hAnsi="Calibri"/>
          <w:b/>
          <w:sz w:val="28"/>
        </w:rPr>
        <w:t>.M.</w:t>
      </w:r>
      <w:r w:rsidR="000D4948" w:rsidRPr="00BC5A48">
        <w:rPr>
          <w:rFonts w:ascii="Calibri" w:hAnsi="Calibri"/>
          <w:b/>
          <w:sz w:val="28"/>
        </w:rPr>
        <w:t xml:space="preserve"> EST</w:t>
      </w:r>
    </w:p>
    <w:p w14:paraId="777C9FAC" w14:textId="77777777" w:rsidR="00A728C6" w:rsidRPr="00BC5A48" w:rsidRDefault="00477D73" w:rsidP="005753BA">
      <w:pPr>
        <w:pStyle w:val="BodyText"/>
        <w:tabs>
          <w:tab w:val="left" w:pos="1260"/>
          <w:tab w:val="left" w:pos="1440"/>
          <w:tab w:val="left" w:pos="2160"/>
        </w:tabs>
        <w:spacing w:before="120" w:after="120"/>
        <w:rPr>
          <w:rFonts w:ascii="Calibri" w:hAnsi="Calibri"/>
          <w:b/>
          <w:sz w:val="28"/>
        </w:rPr>
      </w:pPr>
      <w:r w:rsidRPr="00BC5A48">
        <w:rPr>
          <w:rFonts w:ascii="Calibri" w:hAnsi="Calibri"/>
          <w:b/>
          <w:sz w:val="28"/>
        </w:rPr>
        <w:t>Where:</w:t>
      </w:r>
      <w:r w:rsidRPr="00BC5A48">
        <w:rPr>
          <w:rFonts w:ascii="Calibri" w:hAnsi="Calibri"/>
          <w:b/>
          <w:sz w:val="28"/>
        </w:rPr>
        <w:tab/>
        <w:t>Web Conference</w:t>
      </w:r>
    </w:p>
    <w:p w14:paraId="030677EF" w14:textId="77777777" w:rsidR="005E77D6" w:rsidRPr="00BC5A48" w:rsidRDefault="005E77D6" w:rsidP="00477D73">
      <w:pPr>
        <w:pStyle w:val="BodyText"/>
        <w:tabs>
          <w:tab w:val="left" w:pos="1080"/>
          <w:tab w:val="left" w:pos="2160"/>
        </w:tabs>
        <w:spacing w:before="120" w:after="120"/>
        <w:rPr>
          <w:rFonts w:ascii="Calibri" w:hAnsi="Calibri"/>
        </w:rPr>
      </w:pPr>
    </w:p>
    <w:tbl>
      <w:tblPr>
        <w:tblW w:w="3253" w:type="pct"/>
        <w:tblLook w:val="07E0" w:firstRow="1" w:lastRow="1" w:firstColumn="1" w:lastColumn="1" w:noHBand="1" w:noVBand="1"/>
        <w:tblCaption w:val=""/>
        <w:tblDescription w:val=""/>
      </w:tblPr>
      <w:tblGrid>
        <w:gridCol w:w="2881"/>
        <w:gridCol w:w="3209"/>
      </w:tblGrid>
      <w:tr w:rsidR="0087485A" w:rsidRPr="00BC5A48" w14:paraId="0BD616C5" w14:textId="77777777" w:rsidTr="003B60EC">
        <w:trPr>
          <w:trHeight w:val="296"/>
        </w:trPr>
        <w:tc>
          <w:tcPr>
            <w:tcW w:w="2365" w:type="pct"/>
            <w:tcBorders>
              <w:bottom w:val="single" w:sz="4" w:space="0" w:color="4F81BD" w:themeColor="accent1"/>
            </w:tcBorders>
            <w:vAlign w:val="bottom"/>
          </w:tcPr>
          <w:p w14:paraId="2A33B569" w14:textId="77777777" w:rsidR="0087485A" w:rsidRPr="00BC5A48" w:rsidRDefault="00C74A26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BC5A48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ttendee</w:t>
            </w:r>
          </w:p>
        </w:tc>
        <w:tc>
          <w:tcPr>
            <w:tcW w:w="2635" w:type="pct"/>
            <w:tcBorders>
              <w:bottom w:val="single" w:sz="4" w:space="0" w:color="4F81BD" w:themeColor="accent1"/>
            </w:tcBorders>
            <w:vAlign w:val="bottom"/>
          </w:tcPr>
          <w:p w14:paraId="1CC34FB8" w14:textId="77777777" w:rsidR="0087485A" w:rsidRPr="00BC5A48" w:rsidRDefault="00956523">
            <w:pPr>
              <w:pStyle w:val="Compact"/>
              <w:rPr>
                <w:rFonts w:ascii="Calibri" w:hAnsi="Calibri"/>
                <w:color w:val="365F91" w:themeColor="accent1" w:themeShade="BF"/>
                <w:sz w:val="26"/>
                <w:szCs w:val="26"/>
              </w:rPr>
            </w:pPr>
            <w:r w:rsidRPr="00BC5A48">
              <w:rPr>
                <w:rFonts w:ascii="Calibri" w:hAnsi="Calibri"/>
                <w:b/>
                <w:color w:val="365F91" w:themeColor="accent1" w:themeShade="BF"/>
                <w:sz w:val="26"/>
                <w:szCs w:val="26"/>
              </w:rPr>
              <w:t>Agency</w:t>
            </w:r>
          </w:p>
        </w:tc>
      </w:tr>
      <w:tr w:rsidR="00E57E3C" w:rsidRPr="00E57E3C" w14:paraId="3E71F4D7" w14:textId="77777777" w:rsidTr="00E57E3C">
        <w:trPr>
          <w:trHeight w:val="284"/>
        </w:trPr>
        <w:tc>
          <w:tcPr>
            <w:tcW w:w="2365" w:type="pct"/>
          </w:tcPr>
          <w:p w14:paraId="071A852E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Alvimarie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Corales</w:t>
            </w:r>
            <w:proofErr w:type="spellEnd"/>
          </w:p>
        </w:tc>
        <w:tc>
          <w:tcPr>
            <w:tcW w:w="2635" w:type="pct"/>
          </w:tcPr>
          <w:p w14:paraId="1F73F45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Sarasota/Manatee MPO</w:t>
            </w:r>
          </w:p>
        </w:tc>
      </w:tr>
      <w:tr w:rsidR="00E57E3C" w:rsidRPr="00E57E3C" w14:paraId="0A6558DF" w14:textId="77777777" w:rsidTr="00E57E3C">
        <w:trPr>
          <w:trHeight w:val="284"/>
        </w:trPr>
        <w:tc>
          <w:tcPr>
            <w:tcW w:w="2365" w:type="pct"/>
          </w:tcPr>
          <w:p w14:paraId="34CAB545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hris Wiglesworth</w:t>
            </w:r>
          </w:p>
        </w:tc>
        <w:tc>
          <w:tcPr>
            <w:tcW w:w="2635" w:type="pct"/>
          </w:tcPr>
          <w:p w14:paraId="5F98F7C0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E57E3C" w:rsidRPr="00E57E3C" w14:paraId="2B87C40A" w14:textId="77777777" w:rsidTr="00E57E3C">
        <w:trPr>
          <w:trHeight w:val="284"/>
        </w:trPr>
        <w:tc>
          <w:tcPr>
            <w:tcW w:w="2365" w:type="pct"/>
          </w:tcPr>
          <w:p w14:paraId="6D0F0780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hristopher Simpron</w:t>
            </w:r>
          </w:p>
        </w:tc>
        <w:tc>
          <w:tcPr>
            <w:tcW w:w="2635" w:type="pct"/>
          </w:tcPr>
          <w:p w14:paraId="749FA4F2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FDOT District 1</w:t>
            </w:r>
          </w:p>
        </w:tc>
      </w:tr>
      <w:tr w:rsidR="00E57E3C" w:rsidRPr="00E57E3C" w14:paraId="53C857BC" w14:textId="77777777" w:rsidTr="00E57E3C">
        <w:trPr>
          <w:trHeight w:val="284"/>
        </w:trPr>
        <w:tc>
          <w:tcPr>
            <w:tcW w:w="2365" w:type="pct"/>
          </w:tcPr>
          <w:p w14:paraId="12786B4F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an Beaty</w:t>
            </w:r>
          </w:p>
        </w:tc>
        <w:tc>
          <w:tcPr>
            <w:tcW w:w="2635" w:type="pct"/>
          </w:tcPr>
          <w:p w14:paraId="30B9679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HNTB</w:t>
            </w:r>
          </w:p>
        </w:tc>
      </w:tr>
      <w:tr w:rsidR="00E57E3C" w:rsidRPr="00E57E3C" w14:paraId="69F29CAF" w14:textId="77777777" w:rsidTr="00E57E3C">
        <w:trPr>
          <w:trHeight w:val="284"/>
        </w:trPr>
        <w:tc>
          <w:tcPr>
            <w:tcW w:w="2365" w:type="pct"/>
          </w:tcPr>
          <w:p w14:paraId="47DAAA80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an Macmurphy</w:t>
            </w:r>
          </w:p>
        </w:tc>
        <w:tc>
          <w:tcPr>
            <w:tcW w:w="2635" w:type="pct"/>
          </w:tcPr>
          <w:p w14:paraId="2ACBDD39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Traf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>-O-Data</w:t>
            </w:r>
          </w:p>
        </w:tc>
      </w:tr>
      <w:tr w:rsidR="00E57E3C" w:rsidRPr="00E57E3C" w14:paraId="33D181B7" w14:textId="77777777" w:rsidTr="00E57E3C">
        <w:trPr>
          <w:trHeight w:val="284"/>
        </w:trPr>
        <w:tc>
          <w:tcPr>
            <w:tcW w:w="2365" w:type="pct"/>
          </w:tcPr>
          <w:p w14:paraId="1B71E2A2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aniel Miller</w:t>
            </w:r>
          </w:p>
        </w:tc>
        <w:tc>
          <w:tcPr>
            <w:tcW w:w="2635" w:type="pct"/>
          </w:tcPr>
          <w:p w14:paraId="7B101A65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RK&amp;K</w:t>
            </w:r>
          </w:p>
        </w:tc>
      </w:tr>
      <w:tr w:rsidR="00E57E3C" w:rsidRPr="00E57E3C" w14:paraId="2C4D420F" w14:textId="77777777" w:rsidTr="00E57E3C">
        <w:trPr>
          <w:trHeight w:val="284"/>
        </w:trPr>
        <w:tc>
          <w:tcPr>
            <w:tcW w:w="2365" w:type="pct"/>
          </w:tcPr>
          <w:p w14:paraId="076A080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anyu Shi</w:t>
            </w:r>
          </w:p>
        </w:tc>
        <w:tc>
          <w:tcPr>
            <w:tcW w:w="2635" w:type="pct"/>
          </w:tcPr>
          <w:p w14:paraId="09C3818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E57E3C" w:rsidRPr="00E57E3C" w14:paraId="0EE3BDFA" w14:textId="77777777" w:rsidTr="00E57E3C">
        <w:trPr>
          <w:trHeight w:val="284"/>
        </w:trPr>
        <w:tc>
          <w:tcPr>
            <w:tcW w:w="2365" w:type="pct"/>
          </w:tcPr>
          <w:p w14:paraId="2AEBF265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avid Farmer</w:t>
            </w:r>
          </w:p>
        </w:tc>
        <w:tc>
          <w:tcPr>
            <w:tcW w:w="2635" w:type="pct"/>
          </w:tcPr>
          <w:p w14:paraId="38BEE854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Metro Forecasting Models</w:t>
            </w:r>
          </w:p>
        </w:tc>
      </w:tr>
      <w:tr w:rsidR="00E57E3C" w:rsidRPr="00E57E3C" w14:paraId="37036C96" w14:textId="77777777" w:rsidTr="00E57E3C">
        <w:trPr>
          <w:trHeight w:val="284"/>
        </w:trPr>
        <w:tc>
          <w:tcPr>
            <w:tcW w:w="2365" w:type="pct"/>
          </w:tcPr>
          <w:p w14:paraId="51FBE308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onnie Arbeau</w:t>
            </w:r>
          </w:p>
        </w:tc>
        <w:tc>
          <w:tcPr>
            <w:tcW w:w="2635" w:type="pct"/>
          </w:tcPr>
          <w:p w14:paraId="4741811F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entral Florida RPC</w:t>
            </w:r>
          </w:p>
        </w:tc>
      </w:tr>
      <w:tr w:rsidR="00E57E3C" w:rsidRPr="00E57E3C" w14:paraId="003544B9" w14:textId="77777777" w:rsidTr="00E57E3C">
        <w:trPr>
          <w:trHeight w:val="284"/>
        </w:trPr>
        <w:tc>
          <w:tcPr>
            <w:tcW w:w="2365" w:type="pct"/>
          </w:tcPr>
          <w:p w14:paraId="196986AB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Elaine Martino</w:t>
            </w:r>
          </w:p>
        </w:tc>
        <w:tc>
          <w:tcPr>
            <w:tcW w:w="2635" w:type="pct"/>
          </w:tcPr>
          <w:p w14:paraId="00600F3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Martino Planning</w:t>
            </w:r>
          </w:p>
        </w:tc>
      </w:tr>
      <w:tr w:rsidR="00E57E3C" w:rsidRPr="00E57E3C" w14:paraId="1F7AB735" w14:textId="77777777" w:rsidTr="00E57E3C">
        <w:trPr>
          <w:trHeight w:val="284"/>
        </w:trPr>
        <w:tc>
          <w:tcPr>
            <w:tcW w:w="2365" w:type="pct"/>
          </w:tcPr>
          <w:p w14:paraId="169A0B1C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Frank Tabatabaee</w:t>
            </w:r>
          </w:p>
        </w:tc>
        <w:tc>
          <w:tcPr>
            <w:tcW w:w="2635" w:type="pct"/>
          </w:tcPr>
          <w:p w14:paraId="2EA8DEDE" w14:textId="5BA9A889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E57E3C" w:rsidRPr="00E57E3C" w14:paraId="5F16CC93" w14:textId="77777777" w:rsidTr="00E57E3C">
        <w:trPr>
          <w:trHeight w:val="284"/>
        </w:trPr>
        <w:tc>
          <w:tcPr>
            <w:tcW w:w="2365" w:type="pct"/>
          </w:tcPr>
          <w:p w14:paraId="41D34006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Gary Kramer</w:t>
            </w:r>
          </w:p>
        </w:tc>
        <w:tc>
          <w:tcPr>
            <w:tcW w:w="2635" w:type="pct"/>
          </w:tcPr>
          <w:p w14:paraId="604C02DD" w14:textId="070A6715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 xml:space="preserve">Emerald Coast </w:t>
            </w:r>
            <w:r w:rsidR="00F5174D">
              <w:rPr>
                <w:rFonts w:ascii="Calibri" w:hAnsi="Calibri"/>
                <w:sz w:val="22"/>
                <w:szCs w:val="22"/>
              </w:rPr>
              <w:t>Regional Council</w:t>
            </w:r>
          </w:p>
        </w:tc>
      </w:tr>
      <w:tr w:rsidR="00E57E3C" w:rsidRPr="00E57E3C" w14:paraId="49624DCD" w14:textId="77777777" w:rsidTr="00E57E3C">
        <w:trPr>
          <w:trHeight w:val="284"/>
        </w:trPr>
        <w:tc>
          <w:tcPr>
            <w:tcW w:w="2365" w:type="pct"/>
          </w:tcPr>
          <w:p w14:paraId="08B2F9A6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Granger Huntress</w:t>
            </w:r>
          </w:p>
        </w:tc>
        <w:tc>
          <w:tcPr>
            <w:tcW w:w="2635" w:type="pct"/>
          </w:tcPr>
          <w:p w14:paraId="55200B67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un &amp; Bradstreet</w:t>
            </w:r>
          </w:p>
        </w:tc>
      </w:tr>
      <w:tr w:rsidR="00E57E3C" w:rsidRPr="00E57E3C" w14:paraId="280163E5" w14:textId="77777777" w:rsidTr="00E57E3C">
        <w:trPr>
          <w:trHeight w:val="284"/>
        </w:trPr>
        <w:tc>
          <w:tcPr>
            <w:tcW w:w="2365" w:type="pct"/>
          </w:tcPr>
          <w:p w14:paraId="5B4F9414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Heather Lupton</w:t>
            </w:r>
          </w:p>
        </w:tc>
        <w:tc>
          <w:tcPr>
            <w:tcW w:w="2635" w:type="pct"/>
          </w:tcPr>
          <w:p w14:paraId="16F09E9B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E57E3C" w:rsidRPr="00E57E3C" w14:paraId="676B421E" w14:textId="77777777" w:rsidTr="00E57E3C">
        <w:trPr>
          <w:trHeight w:val="284"/>
        </w:trPr>
        <w:tc>
          <w:tcPr>
            <w:tcW w:w="2365" w:type="pct"/>
          </w:tcPr>
          <w:p w14:paraId="58621BE3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 xml:space="preserve">Jasmine </w:t>
            </w: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Blais</w:t>
            </w:r>
            <w:proofErr w:type="spellEnd"/>
          </w:p>
        </w:tc>
        <w:tc>
          <w:tcPr>
            <w:tcW w:w="2635" w:type="pct"/>
          </w:tcPr>
          <w:p w14:paraId="46D4A92F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MetroPlan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 xml:space="preserve"> Orlando</w:t>
            </w:r>
          </w:p>
        </w:tc>
      </w:tr>
      <w:tr w:rsidR="00E57E3C" w:rsidRPr="00E57E3C" w14:paraId="39E1E815" w14:textId="77777777" w:rsidTr="00E57E3C">
        <w:trPr>
          <w:trHeight w:val="284"/>
        </w:trPr>
        <w:tc>
          <w:tcPr>
            <w:tcW w:w="2365" w:type="pct"/>
          </w:tcPr>
          <w:p w14:paraId="18D47522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Jeanette Berk</w:t>
            </w:r>
          </w:p>
        </w:tc>
        <w:tc>
          <w:tcPr>
            <w:tcW w:w="2635" w:type="pct"/>
          </w:tcPr>
          <w:p w14:paraId="299E52F9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Gannett Fleming</w:t>
            </w:r>
          </w:p>
        </w:tc>
      </w:tr>
      <w:tr w:rsidR="00E57E3C" w:rsidRPr="00E57E3C" w14:paraId="4F7F5008" w14:textId="77777777" w:rsidTr="00E57E3C">
        <w:trPr>
          <w:trHeight w:val="284"/>
        </w:trPr>
        <w:tc>
          <w:tcPr>
            <w:tcW w:w="2365" w:type="pct"/>
          </w:tcPr>
          <w:p w14:paraId="2A914E5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Jerry Graham</w:t>
            </w:r>
          </w:p>
        </w:tc>
        <w:tc>
          <w:tcPr>
            <w:tcW w:w="2635" w:type="pct"/>
          </w:tcPr>
          <w:p w14:paraId="23780C5F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Traf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>-O-Data</w:t>
            </w:r>
          </w:p>
        </w:tc>
      </w:tr>
      <w:tr w:rsidR="00E57E3C" w:rsidRPr="00E57E3C" w14:paraId="06A74A7F" w14:textId="77777777" w:rsidTr="00E57E3C">
        <w:trPr>
          <w:trHeight w:val="284"/>
        </w:trPr>
        <w:tc>
          <w:tcPr>
            <w:tcW w:w="2365" w:type="pct"/>
          </w:tcPr>
          <w:p w14:paraId="622E3399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Jongson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 xml:space="preserve"> Won</w:t>
            </w:r>
          </w:p>
        </w:tc>
        <w:tc>
          <w:tcPr>
            <w:tcW w:w="2635" w:type="pct"/>
          </w:tcPr>
          <w:p w14:paraId="217E559E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PTV Group</w:t>
            </w:r>
          </w:p>
        </w:tc>
      </w:tr>
      <w:tr w:rsidR="00E57E3C" w:rsidRPr="00E57E3C" w14:paraId="69D08C4B" w14:textId="77777777" w:rsidTr="00E57E3C">
        <w:trPr>
          <w:trHeight w:val="284"/>
        </w:trPr>
        <w:tc>
          <w:tcPr>
            <w:tcW w:w="2365" w:type="pct"/>
          </w:tcPr>
          <w:p w14:paraId="5AE1912C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Justin Woodard</w:t>
            </w:r>
          </w:p>
        </w:tc>
        <w:tc>
          <w:tcPr>
            <w:tcW w:w="2635" w:type="pct"/>
          </w:tcPr>
          <w:p w14:paraId="1A8B372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Dun &amp; Bradstreet</w:t>
            </w:r>
          </w:p>
        </w:tc>
      </w:tr>
      <w:tr w:rsidR="00E57E3C" w:rsidRPr="00E57E3C" w14:paraId="3B60C8E3" w14:textId="77777777" w:rsidTr="00E57E3C">
        <w:trPr>
          <w:trHeight w:val="284"/>
        </w:trPr>
        <w:tc>
          <w:tcPr>
            <w:tcW w:w="2365" w:type="pct"/>
          </w:tcPr>
          <w:p w14:paraId="00A2F603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Krishnan Viswanathan</w:t>
            </w:r>
          </w:p>
        </w:tc>
        <w:tc>
          <w:tcPr>
            <w:tcW w:w="2635" w:type="pct"/>
          </w:tcPr>
          <w:p w14:paraId="06C47FA0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E57E3C" w:rsidRPr="00E57E3C" w14:paraId="147D47E1" w14:textId="77777777" w:rsidTr="00E57E3C">
        <w:trPr>
          <w:trHeight w:val="284"/>
        </w:trPr>
        <w:tc>
          <w:tcPr>
            <w:tcW w:w="2365" w:type="pct"/>
          </w:tcPr>
          <w:p w14:paraId="0B076E71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Makarand Gawade</w:t>
            </w:r>
          </w:p>
        </w:tc>
        <w:tc>
          <w:tcPr>
            <w:tcW w:w="2635" w:type="pct"/>
          </w:tcPr>
          <w:p w14:paraId="3724A93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E57E3C" w:rsidRPr="00E57E3C" w14:paraId="210EC133" w14:textId="77777777" w:rsidTr="00E57E3C">
        <w:trPr>
          <w:trHeight w:val="284"/>
        </w:trPr>
        <w:tc>
          <w:tcPr>
            <w:tcW w:w="2365" w:type="pct"/>
          </w:tcPr>
          <w:p w14:paraId="253B377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Nancy Simpson</w:t>
            </w:r>
          </w:p>
        </w:tc>
        <w:tc>
          <w:tcPr>
            <w:tcW w:w="2635" w:type="pct"/>
          </w:tcPr>
          <w:p w14:paraId="6BCC8B74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Sarasota/Manatee MPO</w:t>
            </w:r>
          </w:p>
        </w:tc>
      </w:tr>
      <w:tr w:rsidR="00E57E3C" w:rsidRPr="00E57E3C" w14:paraId="4CB6CF1D" w14:textId="77777777" w:rsidTr="00E57E3C">
        <w:trPr>
          <w:trHeight w:val="284"/>
        </w:trPr>
        <w:tc>
          <w:tcPr>
            <w:tcW w:w="2365" w:type="pct"/>
          </w:tcPr>
          <w:p w14:paraId="4E169645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 xml:space="preserve">Paul </w:t>
            </w: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Flavien</w:t>
            </w:r>
            <w:proofErr w:type="spellEnd"/>
          </w:p>
        </w:tc>
        <w:tc>
          <w:tcPr>
            <w:tcW w:w="2635" w:type="pct"/>
          </w:tcPr>
          <w:p w14:paraId="538FBF9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Broward MPO</w:t>
            </w:r>
          </w:p>
        </w:tc>
      </w:tr>
      <w:tr w:rsidR="00E57E3C" w:rsidRPr="00E57E3C" w14:paraId="7F1D0D63" w14:textId="77777777" w:rsidTr="00E57E3C">
        <w:trPr>
          <w:trHeight w:val="284"/>
        </w:trPr>
        <w:tc>
          <w:tcPr>
            <w:tcW w:w="2365" w:type="pct"/>
          </w:tcPr>
          <w:p w14:paraId="1C3466A7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Richard Pascoe</w:t>
            </w:r>
          </w:p>
        </w:tc>
        <w:tc>
          <w:tcPr>
            <w:tcW w:w="2635" w:type="pct"/>
          </w:tcPr>
          <w:p w14:paraId="2152C35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Stantec</w:t>
            </w:r>
          </w:p>
        </w:tc>
      </w:tr>
      <w:tr w:rsidR="00E57E3C" w:rsidRPr="00E57E3C" w14:paraId="0A5DA02A" w14:textId="77777777" w:rsidTr="00E57E3C">
        <w:trPr>
          <w:trHeight w:val="284"/>
        </w:trPr>
        <w:tc>
          <w:tcPr>
            <w:tcW w:w="2365" w:type="pct"/>
          </w:tcPr>
          <w:p w14:paraId="189789E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 xml:space="preserve">Richard </w:t>
            </w: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Ranck</w:t>
            </w:r>
            <w:proofErr w:type="spellEnd"/>
          </w:p>
        </w:tc>
        <w:tc>
          <w:tcPr>
            <w:tcW w:w="2635" w:type="pct"/>
          </w:tcPr>
          <w:p w14:paraId="0892FF6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Hillsborough County</w:t>
            </w:r>
          </w:p>
        </w:tc>
      </w:tr>
      <w:tr w:rsidR="00E57E3C" w:rsidRPr="00E57E3C" w14:paraId="63B39FBB" w14:textId="77777777" w:rsidTr="00E57E3C">
        <w:trPr>
          <w:trHeight w:val="284"/>
        </w:trPr>
        <w:tc>
          <w:tcPr>
            <w:tcW w:w="2365" w:type="pct"/>
          </w:tcPr>
          <w:p w14:paraId="44D61B23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Rob Schiffer</w:t>
            </w:r>
          </w:p>
        </w:tc>
        <w:tc>
          <w:tcPr>
            <w:tcW w:w="2635" w:type="pct"/>
          </w:tcPr>
          <w:p w14:paraId="64DBEA2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FuturePlan</w:t>
            </w:r>
            <w:proofErr w:type="spellEnd"/>
          </w:p>
        </w:tc>
      </w:tr>
      <w:tr w:rsidR="00E57E3C" w:rsidRPr="00E57E3C" w14:paraId="62C3ED9E" w14:textId="77777777" w:rsidTr="00E57E3C">
        <w:trPr>
          <w:trHeight w:val="284"/>
        </w:trPr>
        <w:tc>
          <w:tcPr>
            <w:tcW w:w="2365" w:type="pct"/>
          </w:tcPr>
          <w:p w14:paraId="7D03AB89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Roberto Miquel</w:t>
            </w:r>
          </w:p>
        </w:tc>
        <w:tc>
          <w:tcPr>
            <w:tcW w:w="2635" w:type="pct"/>
          </w:tcPr>
          <w:p w14:paraId="10D8A879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WRA</w:t>
            </w:r>
          </w:p>
        </w:tc>
      </w:tr>
      <w:tr w:rsidR="00E57E3C" w:rsidRPr="00E57E3C" w14:paraId="47DFF291" w14:textId="77777777" w:rsidTr="00E57E3C">
        <w:trPr>
          <w:trHeight w:val="284"/>
        </w:trPr>
        <w:tc>
          <w:tcPr>
            <w:tcW w:w="2365" w:type="pct"/>
          </w:tcPr>
          <w:p w14:paraId="117FA111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Sheldon Harrison</w:t>
            </w:r>
          </w:p>
        </w:tc>
        <w:tc>
          <w:tcPr>
            <w:tcW w:w="2635" w:type="pct"/>
          </w:tcPr>
          <w:p w14:paraId="6852B468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ambridge Systematics</w:t>
            </w:r>
          </w:p>
        </w:tc>
      </w:tr>
      <w:tr w:rsidR="00E57E3C" w:rsidRPr="00E57E3C" w14:paraId="4D0AF999" w14:textId="77777777" w:rsidTr="00E57E3C">
        <w:trPr>
          <w:trHeight w:val="284"/>
        </w:trPr>
        <w:tc>
          <w:tcPr>
            <w:tcW w:w="2365" w:type="pct"/>
          </w:tcPr>
          <w:p w14:paraId="75697705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lastRenderedPageBreak/>
              <w:t>Soliman Salem</w:t>
            </w:r>
          </w:p>
        </w:tc>
        <w:tc>
          <w:tcPr>
            <w:tcW w:w="2635" w:type="pct"/>
          </w:tcPr>
          <w:p w14:paraId="6A07EC8E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ity of Jacksonville</w:t>
            </w:r>
          </w:p>
        </w:tc>
      </w:tr>
      <w:tr w:rsidR="00E57E3C" w:rsidRPr="00E57E3C" w14:paraId="494D82F8" w14:textId="77777777" w:rsidTr="00E57E3C">
        <w:trPr>
          <w:trHeight w:val="284"/>
        </w:trPr>
        <w:tc>
          <w:tcPr>
            <w:tcW w:w="2365" w:type="pct"/>
          </w:tcPr>
          <w:p w14:paraId="39163FA5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Srin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 xml:space="preserve"> Varanasi</w:t>
            </w:r>
          </w:p>
        </w:tc>
        <w:tc>
          <w:tcPr>
            <w:tcW w:w="2635" w:type="pct"/>
          </w:tcPr>
          <w:p w14:paraId="25946759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Corradino Group</w:t>
            </w:r>
          </w:p>
        </w:tc>
      </w:tr>
      <w:tr w:rsidR="00E57E3C" w:rsidRPr="00E57E3C" w14:paraId="31E671F8" w14:textId="77777777" w:rsidTr="00E57E3C">
        <w:trPr>
          <w:trHeight w:val="284"/>
        </w:trPr>
        <w:tc>
          <w:tcPr>
            <w:tcW w:w="2365" w:type="pct"/>
          </w:tcPr>
          <w:p w14:paraId="3DA6426E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 xml:space="preserve">Steve </w:t>
            </w: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Infanti</w:t>
            </w:r>
            <w:proofErr w:type="spellEnd"/>
          </w:p>
        </w:tc>
        <w:tc>
          <w:tcPr>
            <w:tcW w:w="2635" w:type="pct"/>
          </w:tcPr>
          <w:p w14:paraId="2E4F43BD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Tindale Oliver</w:t>
            </w:r>
          </w:p>
        </w:tc>
      </w:tr>
      <w:tr w:rsidR="00E57E3C" w:rsidRPr="00E57E3C" w14:paraId="45287DBA" w14:textId="77777777" w:rsidTr="00E57E3C">
        <w:trPr>
          <w:trHeight w:val="284"/>
        </w:trPr>
        <w:tc>
          <w:tcPr>
            <w:tcW w:w="2365" w:type="pct"/>
          </w:tcPr>
          <w:p w14:paraId="70AEF56E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E57E3C">
              <w:rPr>
                <w:rFonts w:ascii="Calibri" w:hAnsi="Calibri"/>
                <w:sz w:val="22"/>
                <w:szCs w:val="22"/>
              </w:rPr>
              <w:t>SungRyong</w:t>
            </w:r>
            <w:proofErr w:type="spellEnd"/>
            <w:r w:rsidRPr="00E57E3C">
              <w:rPr>
                <w:rFonts w:ascii="Calibri" w:hAnsi="Calibri"/>
                <w:sz w:val="22"/>
                <w:szCs w:val="22"/>
              </w:rPr>
              <w:t xml:space="preserve"> Han</w:t>
            </w:r>
          </w:p>
        </w:tc>
        <w:tc>
          <w:tcPr>
            <w:tcW w:w="2635" w:type="pct"/>
          </w:tcPr>
          <w:p w14:paraId="030A81F6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BCC Engineering</w:t>
            </w:r>
          </w:p>
        </w:tc>
      </w:tr>
      <w:tr w:rsidR="00E57E3C" w:rsidRPr="00E57E3C" w14:paraId="2D75041B" w14:textId="77777777" w:rsidTr="00E57E3C">
        <w:trPr>
          <w:trHeight w:val="284"/>
        </w:trPr>
        <w:tc>
          <w:tcPr>
            <w:tcW w:w="2365" w:type="pct"/>
          </w:tcPr>
          <w:p w14:paraId="3D6C2DB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Tanner Martin</w:t>
            </w:r>
          </w:p>
        </w:tc>
        <w:tc>
          <w:tcPr>
            <w:tcW w:w="2635" w:type="pct"/>
          </w:tcPr>
          <w:p w14:paraId="7A230B4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HDR</w:t>
            </w:r>
          </w:p>
        </w:tc>
      </w:tr>
      <w:tr w:rsidR="00E57E3C" w:rsidRPr="00E57E3C" w14:paraId="45951368" w14:textId="77777777" w:rsidTr="00E57E3C">
        <w:trPr>
          <w:trHeight w:val="284"/>
        </w:trPr>
        <w:tc>
          <w:tcPr>
            <w:tcW w:w="2365" w:type="pct"/>
          </w:tcPr>
          <w:p w14:paraId="7D2B3AC6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Terry Corkery</w:t>
            </w:r>
          </w:p>
        </w:tc>
        <w:tc>
          <w:tcPr>
            <w:tcW w:w="2635" w:type="pct"/>
          </w:tcPr>
          <w:p w14:paraId="7E7ABC41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E57E3C" w:rsidRPr="00E57E3C" w14:paraId="19733888" w14:textId="77777777" w:rsidTr="00E57E3C">
        <w:trPr>
          <w:trHeight w:val="284"/>
        </w:trPr>
        <w:tc>
          <w:tcPr>
            <w:tcW w:w="2365" w:type="pct"/>
          </w:tcPr>
          <w:p w14:paraId="0316581F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Thomas Hill</w:t>
            </w:r>
          </w:p>
        </w:tc>
        <w:tc>
          <w:tcPr>
            <w:tcW w:w="2635" w:type="pct"/>
          </w:tcPr>
          <w:p w14:paraId="0B3F60DA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FDOT Central Office</w:t>
            </w:r>
          </w:p>
        </w:tc>
      </w:tr>
      <w:tr w:rsidR="00E57E3C" w:rsidRPr="00E57E3C" w14:paraId="385EAFA0" w14:textId="77777777" w:rsidTr="00E57E3C">
        <w:trPr>
          <w:trHeight w:val="284"/>
        </w:trPr>
        <w:tc>
          <w:tcPr>
            <w:tcW w:w="2365" w:type="pct"/>
          </w:tcPr>
          <w:p w14:paraId="744C7FC0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Zhong-Ren Peng</w:t>
            </w:r>
          </w:p>
        </w:tc>
        <w:tc>
          <w:tcPr>
            <w:tcW w:w="2635" w:type="pct"/>
          </w:tcPr>
          <w:p w14:paraId="35CDEF36" w14:textId="77777777" w:rsidR="00E57E3C" w:rsidRPr="00E57E3C" w:rsidRDefault="00E57E3C" w:rsidP="00E57E3C">
            <w:pPr>
              <w:pStyle w:val="Compact"/>
              <w:rPr>
                <w:rFonts w:ascii="Calibri" w:hAnsi="Calibri"/>
                <w:sz w:val="22"/>
                <w:szCs w:val="22"/>
              </w:rPr>
            </w:pPr>
            <w:r w:rsidRPr="00E57E3C">
              <w:rPr>
                <w:rFonts w:ascii="Calibri" w:hAnsi="Calibri"/>
                <w:sz w:val="22"/>
                <w:szCs w:val="22"/>
              </w:rPr>
              <w:t>University of Florida</w:t>
            </w:r>
          </w:p>
        </w:tc>
      </w:tr>
    </w:tbl>
    <w:p w14:paraId="5EBD2D3B" w14:textId="77777777" w:rsidR="00A75D22" w:rsidRDefault="00A75D22" w:rsidP="00845E80">
      <w:pPr>
        <w:pStyle w:val="Heading2"/>
        <w:spacing w:before="0"/>
        <w:contextualSpacing/>
        <w:rPr>
          <w:rFonts w:ascii="Calibri" w:hAnsi="Calibri"/>
          <w:color w:val="auto"/>
          <w:sz w:val="22"/>
          <w:szCs w:val="22"/>
          <w:u w:val="single"/>
        </w:rPr>
      </w:pPr>
      <w:bookmarkStart w:id="0" w:name="item-1-itn-status-for-modeling-software"/>
      <w:bookmarkEnd w:id="0"/>
    </w:p>
    <w:p w14:paraId="4C8C73BE" w14:textId="77777777" w:rsidR="00A75D22" w:rsidRDefault="00A75D22" w:rsidP="00845E80">
      <w:pPr>
        <w:pStyle w:val="Heading2"/>
        <w:spacing w:before="0"/>
        <w:contextualSpacing/>
        <w:rPr>
          <w:rFonts w:ascii="Calibri" w:hAnsi="Calibri"/>
          <w:color w:val="auto"/>
          <w:sz w:val="22"/>
          <w:szCs w:val="22"/>
          <w:u w:val="single"/>
        </w:rPr>
      </w:pPr>
    </w:p>
    <w:p w14:paraId="28947147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>Meeting started - 2:00pm</w:t>
      </w:r>
    </w:p>
    <w:p w14:paraId="09CFC4F9" w14:textId="4D8BC983" w:rsidR="00E57E3C" w:rsidRPr="00392469" w:rsidRDefault="00E57E3C" w:rsidP="0039246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DEE0BCC" w14:textId="58D8A21B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2020 Employment data method and licensing – Dun &amp; Bradstreet</w:t>
      </w:r>
    </w:p>
    <w:p w14:paraId="204767BB" w14:textId="77777777" w:rsidR="00E57E3C" w:rsidRDefault="00E57E3C" w:rsidP="00E57E3C">
      <w:pPr>
        <w:numPr>
          <w:ilvl w:val="0"/>
          <w:numId w:val="33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ata Cloud</w:t>
      </w:r>
    </w:p>
    <w:p w14:paraId="6E632382" w14:textId="77777777" w:rsidR="00E57E3C" w:rsidRDefault="00E57E3C" w:rsidP="00E57E3C">
      <w:pPr>
        <w:numPr>
          <w:ilvl w:val="1"/>
          <w:numId w:val="33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nsistently ensure access to customers through trade partnerships.</w:t>
      </w:r>
    </w:p>
    <w:p w14:paraId="6C56235E" w14:textId="77777777" w:rsidR="00E57E3C" w:rsidRDefault="00E57E3C" w:rsidP="00E57E3C">
      <w:pPr>
        <w:numPr>
          <w:ilvl w:val="1"/>
          <w:numId w:val="33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pdated over five million times a day, providing real-time business data.</w:t>
      </w:r>
    </w:p>
    <w:p w14:paraId="3F97B1C7" w14:textId="77777777" w:rsidR="00E57E3C" w:rsidRDefault="00E57E3C" w:rsidP="00E57E3C">
      <w:pPr>
        <w:numPr>
          <w:ilvl w:val="0"/>
          <w:numId w:val="33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-U-N-S Number</w:t>
      </w:r>
    </w:p>
    <w:p w14:paraId="398BF709" w14:textId="77777777" w:rsidR="00E57E3C" w:rsidRDefault="00E57E3C" w:rsidP="00E57E3C">
      <w:pPr>
        <w:numPr>
          <w:ilvl w:val="1"/>
          <w:numId w:val="33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nique identification number for business identification at the site level.</w:t>
      </w:r>
    </w:p>
    <w:p w14:paraId="4990E2A5" w14:textId="1767CEE2" w:rsidR="00E57E3C" w:rsidRDefault="00E57E3C" w:rsidP="00E57E3C">
      <w:pPr>
        <w:numPr>
          <w:ilvl w:val="2"/>
          <w:numId w:val="33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mployment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5653ADA1" w14:textId="04787F8F" w:rsidR="00E57E3C" w:rsidRDefault="00E57E3C" w:rsidP="00E57E3C">
      <w:pPr>
        <w:numPr>
          <w:ilvl w:val="2"/>
          <w:numId w:val="33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venue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6338E396" w14:textId="1DC2410E" w:rsidR="00E57E3C" w:rsidRDefault="00E57E3C" w:rsidP="00E57E3C">
      <w:pPr>
        <w:numPr>
          <w:ilvl w:val="2"/>
          <w:numId w:val="33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dustry classification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187FD320" w14:textId="77777777" w:rsidR="00E57E3C" w:rsidRDefault="00E57E3C" w:rsidP="00E57E3C">
      <w:pPr>
        <w:numPr>
          <w:ilvl w:val="0"/>
          <w:numId w:val="33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vided a snapshot of 1.5 million records for the State of Florida for January, June, and preparing to provide a snapshot for September for analysis of impacts from the COVID-19 pandemic.</w:t>
      </w:r>
    </w:p>
    <w:p w14:paraId="7AD34019" w14:textId="40468117" w:rsidR="00E57E3C" w:rsidRDefault="00E57E3C" w:rsidP="00E57E3C">
      <w:pPr>
        <w:numPr>
          <w:ilvl w:val="1"/>
          <w:numId w:val="33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EconoVue</w:t>
      </w:r>
      <w:proofErr w:type="spellEnd"/>
      <w:r>
        <w:rPr>
          <w:rFonts w:ascii="Calibri" w:hAnsi="Calibri" w:cs="Calibri"/>
          <w:sz w:val="22"/>
          <w:szCs w:val="22"/>
        </w:rPr>
        <w:t xml:space="preserve"> software service merges data visualization, interactive mapping, extensive filtering, and location-based management tools to review the 2020 Dun &amp; Bradstreet datasets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154EF83E" w14:textId="77777777" w:rsidR="00E57E3C" w:rsidRDefault="00E57E3C" w:rsidP="00E57E3C">
      <w:pPr>
        <w:numPr>
          <w:ilvl w:val="0"/>
          <w:numId w:val="33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uestions</w:t>
      </w:r>
    </w:p>
    <w:p w14:paraId="1196316D" w14:textId="77777777" w:rsidR="00E57E3C" w:rsidRDefault="00E57E3C" w:rsidP="00E57E3C">
      <w:pPr>
        <w:numPr>
          <w:ilvl w:val="1"/>
          <w:numId w:val="33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ow is the data adjusted for self-employment?</w:t>
      </w:r>
    </w:p>
    <w:p w14:paraId="49F2E057" w14:textId="77777777" w:rsidR="00E57E3C" w:rsidRDefault="00E57E3C" w:rsidP="00E57E3C">
      <w:pPr>
        <w:numPr>
          <w:ilvl w:val="2"/>
          <w:numId w:val="33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pends on whether they have activity from that business.</w:t>
      </w:r>
    </w:p>
    <w:p w14:paraId="059536DC" w14:textId="6E7EF41C" w:rsidR="00E57E3C" w:rsidRDefault="00E57E3C" w:rsidP="00E57E3C">
      <w:pPr>
        <w:numPr>
          <w:ilvl w:val="2"/>
          <w:numId w:val="33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lot of actual data and model data that is based on each industry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18AA2DC1" w14:textId="4BA44B78" w:rsidR="00E57E3C" w:rsidRPr="00BF5134" w:rsidRDefault="00E57E3C" w:rsidP="00BF5134">
      <w:pPr>
        <w:numPr>
          <w:ilvl w:val="1"/>
          <w:numId w:val="33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ranger Huntress to pass information along to Frank to disperse to the Committee</w:t>
      </w:r>
      <w:r w:rsidR="00BF5134">
        <w:rPr>
          <w:rFonts w:ascii="Calibri" w:hAnsi="Calibri" w:cs="Calibri"/>
          <w:sz w:val="22"/>
          <w:szCs w:val="22"/>
        </w:rPr>
        <w:t>.</w:t>
      </w:r>
      <w:r w:rsidRPr="00BF5134">
        <w:rPr>
          <w:rFonts w:ascii="Calibri" w:hAnsi="Calibri" w:cs="Calibri"/>
          <w:sz w:val="22"/>
          <w:szCs w:val="22"/>
        </w:rPr>
        <w:t> </w:t>
      </w:r>
    </w:p>
    <w:p w14:paraId="53A9FAC3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B05E6C7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>Action Item</w:t>
      </w:r>
      <w:r>
        <w:rPr>
          <w:rFonts w:ascii="Calibri" w:hAnsi="Calibri" w:cs="Calibri"/>
          <w:sz w:val="22"/>
          <w:szCs w:val="22"/>
        </w:rPr>
        <w:t>:</w:t>
      </w:r>
    </w:p>
    <w:p w14:paraId="6C733542" w14:textId="77777777" w:rsidR="00E57E3C" w:rsidRDefault="00E57E3C" w:rsidP="00E57E3C">
      <w:pPr>
        <w:numPr>
          <w:ilvl w:val="0"/>
          <w:numId w:val="34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Granger Huntress to provide information along to Frank Tabatabaee to be dispersed to the Committee. </w:t>
      </w:r>
    </w:p>
    <w:p w14:paraId="1ACF246F" w14:textId="77777777" w:rsidR="00E57E3C" w:rsidRDefault="00E57E3C" w:rsidP="00E57E3C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7B568C1" w14:textId="77777777" w:rsidR="00E57E3C" w:rsidRDefault="00E57E3C" w:rsidP="00E57E3C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58070F5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Origin-Destination Study – Daniel Miller, RK&amp;K</w:t>
      </w:r>
    </w:p>
    <w:p w14:paraId="4B7A2D5C" w14:textId="35214FCB" w:rsidR="00E57E3C" w:rsidRDefault="00E57E3C" w:rsidP="00E57E3C">
      <w:pPr>
        <w:numPr>
          <w:ilvl w:val="0"/>
          <w:numId w:val="35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ubcommittee developed to determine </w:t>
      </w:r>
      <w:r w:rsidR="00F5174D">
        <w:rPr>
          <w:rFonts w:ascii="Calibri" w:hAnsi="Calibri" w:cs="Calibri"/>
          <w:sz w:val="22"/>
          <w:szCs w:val="22"/>
        </w:rPr>
        <w:t xml:space="preserve">potential </w:t>
      </w:r>
      <w:r>
        <w:rPr>
          <w:rFonts w:ascii="Calibri" w:hAnsi="Calibri" w:cs="Calibri"/>
          <w:sz w:val="22"/>
          <w:szCs w:val="22"/>
        </w:rPr>
        <w:t>O-D data sources, how they are collected, and what services they provide.</w:t>
      </w:r>
    </w:p>
    <w:p w14:paraId="292B11C4" w14:textId="77777777" w:rsidR="00E57E3C" w:rsidRDefault="00E57E3C" w:rsidP="00E57E3C">
      <w:pPr>
        <w:numPr>
          <w:ilvl w:val="0"/>
          <w:numId w:val="35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or more detailed information, refer to the presentation.</w:t>
      </w:r>
    </w:p>
    <w:p w14:paraId="745562E4" w14:textId="1E8707B0" w:rsidR="00E57E3C" w:rsidRDefault="00E57E3C" w:rsidP="00E57E3C">
      <w:pPr>
        <w:numPr>
          <w:ilvl w:val="0"/>
          <w:numId w:val="35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mercial</w:t>
      </w:r>
      <w:r w:rsidR="00F5174D">
        <w:rPr>
          <w:rFonts w:ascii="Calibri" w:hAnsi="Calibri" w:cs="Calibri"/>
          <w:sz w:val="22"/>
          <w:szCs w:val="22"/>
        </w:rPr>
        <w:t>:</w:t>
      </w:r>
    </w:p>
    <w:p w14:paraId="0ABFCB1A" w14:textId="3D3EB0C5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StreetLight</w:t>
      </w:r>
      <w:proofErr w:type="spellEnd"/>
      <w:r w:rsidR="00F5174D">
        <w:rPr>
          <w:rFonts w:ascii="Calibri" w:hAnsi="Calibri" w:cs="Calibri"/>
          <w:sz w:val="22"/>
          <w:szCs w:val="22"/>
        </w:rPr>
        <w:t>;</w:t>
      </w:r>
    </w:p>
    <w:p w14:paraId="7ADF6B19" w14:textId="29105A7F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AirSage</w:t>
      </w:r>
      <w:proofErr w:type="spellEnd"/>
      <w:r w:rsidR="00F5174D">
        <w:rPr>
          <w:rFonts w:ascii="Calibri" w:hAnsi="Calibri" w:cs="Calibri"/>
          <w:sz w:val="22"/>
          <w:szCs w:val="22"/>
        </w:rPr>
        <w:t>;</w:t>
      </w:r>
    </w:p>
    <w:p w14:paraId="681CA94C" w14:textId="736C874F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icense plate surveys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2E97B555" w14:textId="258FE55A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Helicopter/Drone (</w:t>
      </w:r>
      <w:proofErr w:type="spellStart"/>
      <w:r>
        <w:rPr>
          <w:rFonts w:ascii="Calibri" w:hAnsi="Calibri" w:cs="Calibri"/>
          <w:sz w:val="22"/>
          <w:szCs w:val="22"/>
        </w:rPr>
        <w:t>SkyComp</w:t>
      </w:r>
      <w:proofErr w:type="spellEnd"/>
      <w:r>
        <w:rPr>
          <w:rFonts w:ascii="Calibri" w:hAnsi="Calibri" w:cs="Calibri"/>
          <w:sz w:val="22"/>
          <w:szCs w:val="22"/>
        </w:rPr>
        <w:t>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0D1446DD" w14:textId="1C5E66B8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merican Transportation Research Institute (ATRI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5DEF3C9D" w14:textId="6C975D15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HS Tourism Data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3DF532F2" w14:textId="05DAF055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ber Movement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02B03493" w14:textId="3B42B08A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oonshadow</w:t>
      </w:r>
      <w:proofErr w:type="spellEnd"/>
      <w:r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sz w:val="22"/>
          <w:szCs w:val="22"/>
        </w:rPr>
        <w:t>WeJo</w:t>
      </w:r>
      <w:proofErr w:type="spellEnd"/>
      <w:r w:rsidR="00F5174D">
        <w:rPr>
          <w:rFonts w:ascii="Calibri" w:hAnsi="Calibri" w:cs="Calibri"/>
          <w:sz w:val="22"/>
          <w:szCs w:val="22"/>
        </w:rPr>
        <w:t>;</w:t>
      </w:r>
    </w:p>
    <w:p w14:paraId="3CDDA9E5" w14:textId="087B78CD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luetooth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1ECB7C67" w14:textId="03D5FBB6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rava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7F704D76" w14:textId="5B9D5142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InfoGroup</w:t>
      </w:r>
      <w:proofErr w:type="spellEnd"/>
      <w:r w:rsidR="00F5174D">
        <w:rPr>
          <w:rFonts w:ascii="Calibri" w:hAnsi="Calibri" w:cs="Calibri"/>
          <w:sz w:val="22"/>
          <w:szCs w:val="22"/>
        </w:rPr>
        <w:t>; and</w:t>
      </w:r>
    </w:p>
    <w:p w14:paraId="1258A41A" w14:textId="3D4349FC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redit Card Data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6D9C3336" w14:textId="597A2FCC" w:rsidR="00E57E3C" w:rsidRDefault="00E57E3C" w:rsidP="00E57E3C">
      <w:pPr>
        <w:numPr>
          <w:ilvl w:val="0"/>
          <w:numId w:val="35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overnment</w:t>
      </w:r>
      <w:r w:rsidR="00F5174D">
        <w:rPr>
          <w:rFonts w:ascii="Calibri" w:hAnsi="Calibri" w:cs="Calibri"/>
          <w:sz w:val="22"/>
          <w:szCs w:val="22"/>
        </w:rPr>
        <w:t>:</w:t>
      </w:r>
    </w:p>
    <w:p w14:paraId="1C65A08C" w14:textId="3F888A7D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avel diary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01CCCD24" w14:textId="7435AE08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tional Household Travel Survey (NHTS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28E68CFC" w14:textId="4A6253D4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ngitudinal Employer-Household Dynamics (LEHD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2FBB6E26" w14:textId="3936CDA6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eight Analysis Framework (FAF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447D870A" w14:textId="067C26C9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partment of Motor Vehicles (DMV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1EB25F4E" w14:textId="63E89973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igh in Motion (WIM)</w:t>
      </w:r>
      <w:r w:rsidR="00F5174D">
        <w:rPr>
          <w:rFonts w:ascii="Calibri" w:hAnsi="Calibri" w:cs="Calibri"/>
          <w:sz w:val="22"/>
          <w:szCs w:val="22"/>
        </w:rPr>
        <w:t>;</w:t>
      </w:r>
    </w:p>
    <w:p w14:paraId="3BFEF08E" w14:textId="62EBE16B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ideo Cameras</w:t>
      </w:r>
      <w:r w:rsidR="00F5174D">
        <w:rPr>
          <w:rFonts w:ascii="Calibri" w:hAnsi="Calibri" w:cs="Calibri"/>
          <w:sz w:val="22"/>
          <w:szCs w:val="22"/>
        </w:rPr>
        <w:t>; and</w:t>
      </w:r>
    </w:p>
    <w:p w14:paraId="3E5F3A6C" w14:textId="370059C3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Sunpass</w:t>
      </w:r>
      <w:proofErr w:type="spellEnd"/>
      <w:r>
        <w:rPr>
          <w:rFonts w:ascii="Calibri" w:hAnsi="Calibri" w:cs="Calibri"/>
          <w:sz w:val="22"/>
          <w:szCs w:val="22"/>
        </w:rPr>
        <w:t>/E-Pas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66511BF8" w14:textId="0DC32319" w:rsidR="00E57E3C" w:rsidRDefault="00E57E3C" w:rsidP="00E57E3C">
      <w:pPr>
        <w:numPr>
          <w:ilvl w:val="0"/>
          <w:numId w:val="35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ocial Media</w:t>
      </w:r>
      <w:r w:rsidR="00F5174D">
        <w:rPr>
          <w:rFonts w:ascii="Calibri" w:hAnsi="Calibri" w:cs="Calibri"/>
          <w:sz w:val="22"/>
          <w:szCs w:val="22"/>
        </w:rPr>
        <w:t>:</w:t>
      </w:r>
    </w:p>
    <w:p w14:paraId="50AAF806" w14:textId="23807039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our Square</w:t>
      </w:r>
      <w:r w:rsidR="007A333E">
        <w:rPr>
          <w:rFonts w:ascii="Calibri" w:hAnsi="Calibri" w:cs="Calibri"/>
          <w:sz w:val="22"/>
          <w:szCs w:val="22"/>
        </w:rPr>
        <w:t>;</w:t>
      </w:r>
    </w:p>
    <w:p w14:paraId="49F9CC7B" w14:textId="115E0125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witter</w:t>
      </w:r>
      <w:r w:rsidR="007A333E">
        <w:rPr>
          <w:rFonts w:ascii="Calibri" w:hAnsi="Calibri" w:cs="Calibri"/>
          <w:sz w:val="22"/>
          <w:szCs w:val="22"/>
        </w:rPr>
        <w:t>;</w:t>
      </w:r>
    </w:p>
    <w:p w14:paraId="0F265D68" w14:textId="4C40F9B7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stagram/Facebook</w:t>
      </w:r>
      <w:r w:rsidR="007A333E">
        <w:rPr>
          <w:rFonts w:ascii="Calibri" w:hAnsi="Calibri" w:cs="Calibri"/>
          <w:sz w:val="22"/>
          <w:szCs w:val="22"/>
        </w:rPr>
        <w:t>; and</w:t>
      </w:r>
    </w:p>
    <w:p w14:paraId="4DDA26A3" w14:textId="73B8CBCD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inkedIn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45091C79" w14:textId="77777777" w:rsidR="00E57E3C" w:rsidRDefault="00E57E3C" w:rsidP="00E57E3C">
      <w:pPr>
        <w:numPr>
          <w:ilvl w:val="0"/>
          <w:numId w:val="35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uestions/Comments</w:t>
      </w:r>
    </w:p>
    <w:p w14:paraId="09961EF5" w14:textId="136F6E03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CUS data product available from Cambridge Systematic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5F2E5E0A" w14:textId="77777777" w:rsidR="00E57E3C" w:rsidRDefault="00E57E3C" w:rsidP="00E57E3C">
      <w:pPr>
        <w:numPr>
          <w:ilvl w:val="2"/>
          <w:numId w:val="35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igin-destination flow data from app data.</w:t>
      </w:r>
    </w:p>
    <w:p w14:paraId="10DA98F3" w14:textId="77777777" w:rsidR="00E57E3C" w:rsidRDefault="00E57E3C" w:rsidP="00E57E3C">
      <w:pPr>
        <w:numPr>
          <w:ilvl w:val="2"/>
          <w:numId w:val="35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cation-based app data aggregated by a third party.</w:t>
      </w:r>
    </w:p>
    <w:p w14:paraId="2D2A6AA9" w14:textId="4058822E" w:rsidR="00E57E3C" w:rsidRDefault="00E57E3C" w:rsidP="00E57E3C">
      <w:pPr>
        <w:numPr>
          <w:ilvl w:val="1"/>
          <w:numId w:val="35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lorida Department of Transportation (FDOT) recently purchased HERE data for bicycle-pedestrian movement</w:t>
      </w:r>
      <w:r w:rsidR="00F5174D">
        <w:rPr>
          <w:rFonts w:ascii="Calibri" w:hAnsi="Calibri" w:cs="Calibri"/>
          <w:sz w:val="22"/>
          <w:szCs w:val="22"/>
        </w:rPr>
        <w:t>.</w:t>
      </w:r>
    </w:p>
    <w:p w14:paraId="4F4A9AB4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C1DC5E7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 </w:t>
      </w:r>
    </w:p>
    <w:p w14:paraId="1D3E18F2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Census Timeline – Krishnan Viswanathan, Cambridge Systematics</w:t>
      </w:r>
    </w:p>
    <w:p w14:paraId="724FB049" w14:textId="77777777" w:rsidR="00E57E3C" w:rsidRDefault="00E57E3C" w:rsidP="00E57E3C">
      <w:pPr>
        <w:numPr>
          <w:ilvl w:val="0"/>
          <w:numId w:val="36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or more detailed information, refer to the presentation.</w:t>
      </w:r>
    </w:p>
    <w:p w14:paraId="762ADF72" w14:textId="77777777" w:rsidR="00E57E3C" w:rsidRDefault="00E57E3C" w:rsidP="00E57E3C">
      <w:pPr>
        <w:numPr>
          <w:ilvl w:val="0"/>
          <w:numId w:val="36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anges between 2010 and 2020 Census</w:t>
      </w:r>
    </w:p>
    <w:p w14:paraId="65CB0D3A" w14:textId="77777777" w:rsidR="00E57E3C" w:rsidRDefault="00E57E3C" w:rsidP="00E57E3C">
      <w:pPr>
        <w:numPr>
          <w:ilvl w:val="1"/>
          <w:numId w:val="36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 of the internet as a tool for data collection.</w:t>
      </w:r>
    </w:p>
    <w:p w14:paraId="39C74ACE" w14:textId="77777777" w:rsidR="00E57E3C" w:rsidRDefault="00E57E3C" w:rsidP="00E57E3C">
      <w:pPr>
        <w:numPr>
          <w:ilvl w:val="1"/>
          <w:numId w:val="36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erial imagery to confirm address reduces the number of field workers verifying addresses.</w:t>
      </w:r>
    </w:p>
    <w:p w14:paraId="2D8D876B" w14:textId="77777777" w:rsidR="00E57E3C" w:rsidRDefault="00E57E3C" w:rsidP="00E57E3C">
      <w:pPr>
        <w:numPr>
          <w:ilvl w:val="1"/>
          <w:numId w:val="36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ewer Census takers.</w:t>
      </w:r>
    </w:p>
    <w:p w14:paraId="2990F1C2" w14:textId="77777777" w:rsidR="00E57E3C" w:rsidRDefault="00E57E3C" w:rsidP="00E57E3C">
      <w:pPr>
        <w:numPr>
          <w:ilvl w:val="0"/>
          <w:numId w:val="36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ensus Timeline:</w:t>
      </w:r>
    </w:p>
    <w:p w14:paraId="389769CE" w14:textId="77777777" w:rsidR="00E57E3C" w:rsidRDefault="00E57E3C" w:rsidP="00E57E3C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3C2E4DF" w14:textId="5220606A" w:rsidR="00E57E3C" w:rsidRDefault="00E57E3C" w:rsidP="00E57E3C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7881246F" wp14:editId="6054B384">
            <wp:extent cx="4533900" cy="2023000"/>
            <wp:effectExtent l="0" t="0" r="0" b="0"/>
            <wp:docPr id="3" name="Picture 3" descr="Machine generated alternative text:&#10;Phase &#10;Self Res nse &#10;NRFU &#10;Ori inal &#10;March 12 - July 31 &#10;'May 13 - July 31 &#10;roup Quarters (E-Response &amp; &#10;Pa r Enumeration &#10;rtionment Counts &#10;Redistrictin Data &#10;2020 TIGER Files (new Block, &#10;BG and Tracts &#10;New Urban Area Geographies &#10;Released &#10;April 2 — June 5 &#10;'Dec 31 , 2020 &#10;Dec 31 , 2021 &#10;November 2020 - &#10;February 2021 &#10;spring 2022 &#10;Revised &#10;March 12 - September 30 &#10;July 16 &#10;- September 30 &#10;April 2 &#10;— September 3 &#10;Dec 31, 2020 &#10;Mar 31, 2021 &#10;Dec 31, 2021 &#10;spring 2022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 generated alternative text:&#10;Phase &#10;Self Res nse &#10;NRFU &#10;Ori inal &#10;March 12 - July 31 &#10;'May 13 - July 31 &#10;roup Quarters (E-Response &amp; &#10;Pa r Enumeration &#10;rtionment Counts &#10;Redistrictin Data &#10;2020 TIGER Files (new Block, &#10;BG and Tracts &#10;New Urban Area Geographies &#10;Released &#10;April 2 — June 5 &#10;'Dec 31 , 2020 &#10;Dec 31 , 2021 &#10;November 2020 - &#10;February 2021 &#10;spring 2022 &#10;Revised &#10;March 12 - September 30 &#10;July 16 &#10;- September 30 &#10;April 2 &#10;— September 3 &#10;Dec 31, 2020 &#10;Mar 31, 2021 &#10;Dec 31, 2021 &#10;spring 2022 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961" cy="203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2FB1C" w14:textId="77777777" w:rsidR="00E57E3C" w:rsidRDefault="00E57E3C" w:rsidP="00E57E3C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6F80835" w14:textId="77777777" w:rsidR="00E57E3C" w:rsidRDefault="00E57E3C" w:rsidP="00E57E3C">
      <w:pPr>
        <w:numPr>
          <w:ilvl w:val="0"/>
          <w:numId w:val="37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iven that end of counts has been moved up by one month, from October to September, lawsuits have been filed protesting the change, arguing that this will seriously impact counts.</w:t>
      </w:r>
    </w:p>
    <w:p w14:paraId="545FCB72" w14:textId="77777777" w:rsidR="00E57E3C" w:rsidRDefault="00E57E3C" w:rsidP="00E57E3C">
      <w:pPr>
        <w:numPr>
          <w:ilvl w:val="1"/>
          <w:numId w:val="37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rious concerns regarding the quality of the 2020 data due to the Census Bureau cutting corners in quality checks.</w:t>
      </w:r>
    </w:p>
    <w:p w14:paraId="7A0CA75B" w14:textId="77777777" w:rsidR="00E57E3C" w:rsidRDefault="00E57E3C" w:rsidP="00E57E3C">
      <w:pPr>
        <w:numPr>
          <w:ilvl w:val="0"/>
          <w:numId w:val="37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rthwest Florida is currently the furthest behind target for Census responses in Florida.</w:t>
      </w:r>
    </w:p>
    <w:p w14:paraId="527D512F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 </w:t>
      </w:r>
    </w:p>
    <w:p w14:paraId="2CA04D1F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 </w:t>
      </w:r>
    </w:p>
    <w:p w14:paraId="1CBB57F6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Transportation Model Platform Update – Thomas Hill, FDOT</w:t>
      </w:r>
    </w:p>
    <w:p w14:paraId="5A2A2699" w14:textId="59FEFD4E" w:rsidR="00E57E3C" w:rsidRDefault="00E57E3C" w:rsidP="00E57E3C">
      <w:pPr>
        <w:numPr>
          <w:ilvl w:val="0"/>
          <w:numId w:val="38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icrosimulation: VISSIM</w:t>
      </w:r>
    </w:p>
    <w:p w14:paraId="1E179832" w14:textId="34DC2A5A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nnual Statewide VISSIM subscription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0A367D20" w14:textId="77777777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00 licenses available for FDOT, the Turnpike, and MPOs.</w:t>
      </w:r>
    </w:p>
    <w:p w14:paraId="676AE8A0" w14:textId="78934E48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urrent license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0B6B1E37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xisting licenses will become inactive.</w:t>
      </w:r>
    </w:p>
    <w:p w14:paraId="2772E086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l licenses governed under this agreement.</w:t>
      </w:r>
    </w:p>
    <w:p w14:paraId="7D1C4586" w14:textId="190A7A65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 of other microsimulation software package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40A42582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oes not preclude the use of other packages.</w:t>
      </w:r>
    </w:p>
    <w:p w14:paraId="743FC191" w14:textId="04450882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enefit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4CF1D39B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entral Office training and support focus on VISSIM.</w:t>
      </w:r>
    </w:p>
    <w:p w14:paraId="744FCBEE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st savings.</w:t>
      </w:r>
    </w:p>
    <w:p w14:paraId="344F5582" w14:textId="26487C05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upport</w:t>
      </w:r>
      <w:r w:rsidR="00BF2B0A">
        <w:rPr>
          <w:rFonts w:ascii="Calibri" w:hAnsi="Calibri" w:cs="Calibri"/>
          <w:sz w:val="22"/>
          <w:szCs w:val="22"/>
        </w:rPr>
        <w:t xml:space="preserve"> from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6290335E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xecutive team.</w:t>
      </w:r>
    </w:p>
    <w:p w14:paraId="510F8081" w14:textId="77777777" w:rsidR="00E57E3C" w:rsidRDefault="00E57E3C" w:rsidP="00E57E3C">
      <w:pPr>
        <w:numPr>
          <w:ilvl w:val="2"/>
          <w:numId w:val="38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strict Secretaries.</w:t>
      </w:r>
    </w:p>
    <w:p w14:paraId="5AC1A928" w14:textId="45CA87C2" w:rsidR="00E57E3C" w:rsidRDefault="00E57E3C" w:rsidP="00E57E3C">
      <w:pPr>
        <w:numPr>
          <w:ilvl w:val="1"/>
          <w:numId w:val="38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following package was purchased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52834AA2" w14:textId="77777777" w:rsidR="00E57E3C" w:rsidRDefault="00E57E3C" w:rsidP="00E57E3C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1D3004C" w14:textId="404BC4DF" w:rsidR="00E57E3C" w:rsidRDefault="00E57E3C" w:rsidP="00E57E3C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D5FA047" wp14:editId="4B7FF882">
            <wp:extent cx="4975860" cy="2608261"/>
            <wp:effectExtent l="0" t="0" r="0" b="1905"/>
            <wp:docPr id="2" name="Picture 2" descr="Machine generated alternative text:&#10;Users will be given access to &quot;PTV Vissim Advanced Plus&quot; package under this agreement. &#10;Size (Number of SCs) &#10;3D Pacakages / AVI Recording &#10;Live Stream Bing Maps &#10;Basic Signal Controllers (RBC Basic) &#10;Synchro Import &#10;Adv. Signal Controllers I (RBC Adv / Vissig) &#10;Adv. Signal Controllers Il (VAP / VisVAP) &#10;Public Transit &#10;COM &#10;Managed Lanes &#10;Mesoscopic OTA &#10;Microscopic DTA &#10;Hybrid DTA &#10;Driving Simulator Interface &#10;Junction &#10;10 &#10;x &#10;x &#10;x &#10;Junction &#10;Unlimited &#10;Unlimited &#10;x &#10;x &#10;x &#10;x &#10;Corridor &#10;20 &#10;x &#10;x &#10;x &#10;x &#10;x &#10;x &#10;x &#10;x &#10;Corridor &#10;Unlimited &#10;Unlimited &#10;x &#10;x &#10;x &#10;x &#10;x &#10;x &#10;x &#10;x &#10;Advanced &#10;Plus &#10;Unlimited &#10;x &#10;x &#10;x &#10;x &#10;x &#10;x &#10;x &#10;x &#10;x &#10;x &#10;Professional &#10;Unlimited &#10;x &#10;x &#10;x &#10;x &#10;x &#10;x &#10;x &#10;x &#10;x &#10;x &#10;x &#10;x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hine generated alternative text:&#10;Users will be given access to &quot;PTV Vissim Advanced Plus&quot; package under this agreement. &#10;Size (Number of SCs) &#10;3D Pacakages / AVI Recording &#10;Live Stream Bing Maps &#10;Basic Signal Controllers (RBC Basic) &#10;Synchro Import &#10;Adv. Signal Controllers I (RBC Adv / Vissig) &#10;Adv. Signal Controllers Il (VAP / VisVAP) &#10;Public Transit &#10;COM &#10;Managed Lanes &#10;Mesoscopic OTA &#10;Microscopic DTA &#10;Hybrid DTA &#10;Driving Simulator Interface &#10;Junction &#10;10 &#10;x &#10;x &#10;x &#10;Junction &#10;Unlimited &#10;Unlimited &#10;x &#10;x &#10;x &#10;x &#10;Corridor &#10;20 &#10;x &#10;x &#10;x &#10;x &#10;x &#10;x &#10;x &#10;x &#10;Corridor &#10;Unlimited &#10;Unlimited &#10;x &#10;x &#10;x &#10;x &#10;x &#10;x &#10;x &#10;x &#10;Advanced &#10;Plus &#10;Unlimited &#10;x &#10;x &#10;x &#10;x &#10;x &#10;x &#10;x &#10;x &#10;x &#10;x &#10;Professional &#10;Unlimited &#10;x &#10;x &#10;x &#10;x &#10;x &#10;x &#10;x &#10;x &#10;x &#10;x &#10;x &#10;x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079" cy="26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F161C" w14:textId="77777777" w:rsidR="00E57E3C" w:rsidRDefault="00E57E3C" w:rsidP="00E57E3C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BC01A58" w14:textId="60BC2DFC" w:rsidR="00E57E3C" w:rsidRDefault="00E57E3C" w:rsidP="00E57E3C">
      <w:pPr>
        <w:numPr>
          <w:ilvl w:val="0"/>
          <w:numId w:val="39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lan Forward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23BF8A92" w14:textId="77777777" w:rsidR="00E57E3C" w:rsidRDefault="00E57E3C" w:rsidP="00E57E3C">
      <w:pPr>
        <w:numPr>
          <w:ilvl w:val="1"/>
          <w:numId w:val="39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ISSIM will be marketed and messaged to other offices/departments, serving to bridge the gap between modeling and other entities, such as PD&amp;E, traffic operations, etc.</w:t>
      </w:r>
    </w:p>
    <w:p w14:paraId="0633CC66" w14:textId="2E085590" w:rsidR="00E57E3C" w:rsidRDefault="00E57E3C" w:rsidP="00E57E3C">
      <w:pPr>
        <w:numPr>
          <w:ilvl w:val="0"/>
          <w:numId w:val="40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crosimulation</w:t>
      </w:r>
      <w:r w:rsidR="007A333E">
        <w:rPr>
          <w:rFonts w:ascii="Calibri" w:hAnsi="Calibri" w:cs="Calibri"/>
          <w:sz w:val="22"/>
          <w:szCs w:val="22"/>
        </w:rPr>
        <w:t>:</w:t>
      </w:r>
    </w:p>
    <w:p w14:paraId="0C3511DE" w14:textId="10C73322" w:rsidR="00E57E3C" w:rsidRDefault="00E57E3C" w:rsidP="00E57E3C">
      <w:pPr>
        <w:numPr>
          <w:ilvl w:val="1"/>
          <w:numId w:val="40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ISUM</w:t>
      </w:r>
      <w:r w:rsidR="007A333E">
        <w:rPr>
          <w:rFonts w:ascii="Calibri" w:hAnsi="Calibri" w:cs="Calibri"/>
          <w:sz w:val="22"/>
          <w:szCs w:val="22"/>
        </w:rPr>
        <w:t>,</w:t>
      </w:r>
    </w:p>
    <w:p w14:paraId="6AFB1696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ad encumbered money for both VISUM and VISSIM, but things were complicated by the COVID-19 pandemic.</w:t>
      </w:r>
    </w:p>
    <w:p w14:paraId="3D9E6763" w14:textId="1F901388" w:rsidR="00E57E3C" w:rsidRDefault="00E57E3C" w:rsidP="00E57E3C">
      <w:pPr>
        <w:numPr>
          <w:ilvl w:val="3"/>
          <w:numId w:val="40"/>
        </w:numPr>
        <w:spacing w:after="0"/>
        <w:ind w:left="216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urrently working through Central Office and the Federal Highway </w:t>
      </w:r>
      <w:r w:rsidR="007A333E">
        <w:rPr>
          <w:rFonts w:ascii="Calibri" w:hAnsi="Calibri" w:cs="Calibri"/>
          <w:sz w:val="22"/>
          <w:szCs w:val="22"/>
        </w:rPr>
        <w:t>..</w:t>
      </w:r>
      <w:r>
        <w:rPr>
          <w:rFonts w:ascii="Calibri" w:hAnsi="Calibri" w:cs="Calibri"/>
          <w:sz w:val="22"/>
          <w:szCs w:val="22"/>
        </w:rPr>
        <w:t>Administration (FHWA) to acquire the funds and software.</w:t>
      </w:r>
    </w:p>
    <w:p w14:paraId="00F11437" w14:textId="45014D35" w:rsidR="00E57E3C" w:rsidRDefault="00E57E3C" w:rsidP="00E57E3C">
      <w:pPr>
        <w:numPr>
          <w:ilvl w:val="1"/>
          <w:numId w:val="40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TransCAD</w:t>
      </w:r>
      <w:proofErr w:type="spellEnd"/>
      <w:r w:rsidR="007A333E">
        <w:rPr>
          <w:rFonts w:ascii="Calibri" w:hAnsi="Calibri" w:cs="Calibri"/>
          <w:sz w:val="22"/>
          <w:szCs w:val="22"/>
        </w:rPr>
        <w:t>.</w:t>
      </w:r>
    </w:p>
    <w:p w14:paraId="3BA12DE4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lan to offer this software as a flexible alternative to the PTV primary.</w:t>
      </w:r>
    </w:p>
    <w:p w14:paraId="316A483D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ill also include </w:t>
      </w:r>
      <w:proofErr w:type="spellStart"/>
      <w:r>
        <w:rPr>
          <w:rFonts w:ascii="Calibri" w:hAnsi="Calibri" w:cs="Calibri"/>
          <w:sz w:val="22"/>
          <w:szCs w:val="22"/>
        </w:rPr>
        <w:t>Transmodeler</w:t>
      </w:r>
      <w:proofErr w:type="spellEnd"/>
      <w:r>
        <w:rPr>
          <w:rFonts w:ascii="Calibri" w:hAnsi="Calibri" w:cs="Calibri"/>
          <w:sz w:val="22"/>
          <w:szCs w:val="22"/>
        </w:rPr>
        <w:t xml:space="preserve"> SE.</w:t>
      </w:r>
    </w:p>
    <w:p w14:paraId="55622B3E" w14:textId="7549FA88" w:rsidR="00E57E3C" w:rsidRDefault="00E57E3C" w:rsidP="00E57E3C">
      <w:pPr>
        <w:numPr>
          <w:ilvl w:val="1"/>
          <w:numId w:val="40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dministrative service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3221D69F" w14:textId="321D211A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strict-level/MPO-level interviews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57335738" w14:textId="77777777" w:rsidR="00E57E3C" w:rsidRDefault="00E57E3C" w:rsidP="00E57E3C">
      <w:pPr>
        <w:numPr>
          <w:ilvl w:val="3"/>
          <w:numId w:val="40"/>
        </w:numPr>
        <w:spacing w:after="0"/>
        <w:ind w:left="216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do they want or prefer during this process?</w:t>
      </w:r>
    </w:p>
    <w:p w14:paraId="67A5E7CB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nversion schedule review</w:t>
      </w:r>
    </w:p>
    <w:p w14:paraId="62BA3887" w14:textId="77777777" w:rsidR="00E57E3C" w:rsidRDefault="00E57E3C" w:rsidP="00E57E3C">
      <w:pPr>
        <w:numPr>
          <w:ilvl w:val="3"/>
          <w:numId w:val="40"/>
        </w:numPr>
        <w:spacing w:after="0"/>
        <w:ind w:left="216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quence, priority, timeline, duration, delivery date, coordination, buffer time.</w:t>
      </w:r>
    </w:p>
    <w:p w14:paraId="1D176E75" w14:textId="228BB94A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bsite/user forum for idea exchanged to be hosted by the Model Task Force (MTF)</w:t>
      </w:r>
      <w:r w:rsidR="007A333E">
        <w:rPr>
          <w:rFonts w:ascii="Calibri" w:hAnsi="Calibri" w:cs="Calibri"/>
          <w:sz w:val="22"/>
          <w:szCs w:val="22"/>
        </w:rPr>
        <w:t>.</w:t>
      </w:r>
    </w:p>
    <w:p w14:paraId="26F5490F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andardized procedures for all Districts to approve and release the converted model</w:t>
      </w:r>
    </w:p>
    <w:p w14:paraId="2B009406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aining to be offered.</w:t>
      </w:r>
    </w:p>
    <w:p w14:paraId="503B8046" w14:textId="77777777" w:rsidR="00E57E3C" w:rsidRDefault="00E57E3C" w:rsidP="00E57E3C">
      <w:pPr>
        <w:numPr>
          <w:ilvl w:val="2"/>
          <w:numId w:val="40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ill be holding Cube as a buffer for the next two years.</w:t>
      </w:r>
    </w:p>
    <w:p w14:paraId="15B4CBF5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4013744" w14:textId="77777777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DB20D8F" w14:textId="77777777" w:rsidR="00E57E3C" w:rsidRDefault="00E57E3C" w:rsidP="00E57E3C">
      <w:pPr>
        <w:pStyle w:val="Heading2"/>
        <w:spacing w:before="0"/>
        <w:rPr>
          <w:rFonts w:ascii="Calibri" w:hAnsi="Calibri" w:cs="Calibri"/>
          <w:color w:val="2E75B5"/>
          <w:sz w:val="24"/>
          <w:szCs w:val="24"/>
        </w:rPr>
      </w:pPr>
      <w:r>
        <w:rPr>
          <w:rFonts w:ascii="Calibri" w:hAnsi="Calibri" w:cs="Calibri"/>
          <w:color w:val="2E75B5"/>
          <w:sz w:val="24"/>
          <w:szCs w:val="24"/>
        </w:rPr>
        <w:t>Comments – Members</w:t>
      </w:r>
    </w:p>
    <w:p w14:paraId="42BF0955" w14:textId="77777777" w:rsidR="00E57E3C" w:rsidRDefault="00E57E3C" w:rsidP="00E57E3C">
      <w:pPr>
        <w:numPr>
          <w:ilvl w:val="0"/>
          <w:numId w:val="41"/>
        </w:numPr>
        <w:spacing w:after="0"/>
        <w:ind w:left="54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ow is the rollout for VISSIM/VISUM going to be done across the state?</w:t>
      </w:r>
    </w:p>
    <w:p w14:paraId="35D5C850" w14:textId="77777777" w:rsidR="00E57E3C" w:rsidRDefault="00E57E3C" w:rsidP="00E57E3C">
      <w:pPr>
        <w:numPr>
          <w:ilvl w:val="1"/>
          <w:numId w:val="41"/>
        </w:numPr>
        <w:spacing w:after="0"/>
        <w:ind w:left="108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urrently developing a rollout plan with a subcommittee of the Model Advancement Committee.</w:t>
      </w:r>
    </w:p>
    <w:p w14:paraId="65727502" w14:textId="77777777" w:rsidR="00E57E3C" w:rsidRDefault="00E57E3C" w:rsidP="00E57E3C">
      <w:pPr>
        <w:numPr>
          <w:ilvl w:val="2"/>
          <w:numId w:val="41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oking at a two-year window for the conversion and rollout process.</w:t>
      </w:r>
    </w:p>
    <w:p w14:paraId="72FFC6A8" w14:textId="77777777" w:rsidR="00E57E3C" w:rsidRDefault="00E57E3C" w:rsidP="00E57E3C">
      <w:pPr>
        <w:numPr>
          <w:ilvl w:val="2"/>
          <w:numId w:val="41"/>
        </w:numPr>
        <w:spacing w:after="0"/>
        <w:ind w:left="1620"/>
        <w:textAlignment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ill take at least a year to get all models converted and validated.</w:t>
      </w:r>
    </w:p>
    <w:p w14:paraId="7D99D36B" w14:textId="7FA6D699" w:rsidR="00E57E3C" w:rsidRDefault="00E57E3C" w:rsidP="00E57E3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AEF51F8" w14:textId="7FACD299" w:rsidR="00662EE6" w:rsidRPr="00614B81" w:rsidRDefault="00E57E3C" w:rsidP="00436BC0">
      <w:pPr>
        <w:pStyle w:val="NormalWeb"/>
        <w:spacing w:before="0" w:beforeAutospacing="0" w:after="0" w:afterAutospacing="0"/>
        <w:rPr>
          <w:rFonts w:ascii="Calibri" w:hAnsi="Calibri"/>
          <w:b/>
          <w:sz w:val="22"/>
          <w:szCs w:val="22"/>
          <w:u w:val="single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>Meeting adjourned - 3:06pm</w:t>
      </w:r>
    </w:p>
    <w:sectPr w:rsidR="00662EE6" w:rsidRPr="00614B81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5178F" w14:textId="77777777" w:rsidR="00255B3F" w:rsidRDefault="00255B3F">
      <w:pPr>
        <w:spacing w:after="0"/>
      </w:pPr>
      <w:r>
        <w:separator/>
      </w:r>
    </w:p>
  </w:endnote>
  <w:endnote w:type="continuationSeparator" w:id="0">
    <w:p w14:paraId="5D94F773" w14:textId="77777777" w:rsidR="00255B3F" w:rsidRDefault="00255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2D566" w14:textId="77777777"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827E57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14:paraId="0BB1A8E9" w14:textId="77777777"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E089BF" w14:textId="77777777" w:rsidR="00255B3F" w:rsidRDefault="00255B3F">
      <w:r>
        <w:separator/>
      </w:r>
    </w:p>
  </w:footnote>
  <w:footnote w:type="continuationSeparator" w:id="0">
    <w:p w14:paraId="32B7FB4B" w14:textId="77777777" w:rsidR="00255B3F" w:rsidRDefault="00255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1D57DA2"/>
    <w:multiLevelType w:val="multilevel"/>
    <w:tmpl w:val="17BA9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843864"/>
    <w:multiLevelType w:val="hybridMultilevel"/>
    <w:tmpl w:val="AC5A7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67419"/>
    <w:multiLevelType w:val="multilevel"/>
    <w:tmpl w:val="8AAA1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5E538C"/>
    <w:multiLevelType w:val="hybridMultilevel"/>
    <w:tmpl w:val="B9FC9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1614F3F"/>
    <w:multiLevelType w:val="multilevel"/>
    <w:tmpl w:val="B2469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F35167"/>
    <w:multiLevelType w:val="hybridMultilevel"/>
    <w:tmpl w:val="20629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38A03A7"/>
    <w:multiLevelType w:val="multilevel"/>
    <w:tmpl w:val="AAE81A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7131802"/>
    <w:multiLevelType w:val="multilevel"/>
    <w:tmpl w:val="63646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7512FE"/>
    <w:multiLevelType w:val="multilevel"/>
    <w:tmpl w:val="9ED02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B65117"/>
    <w:multiLevelType w:val="multilevel"/>
    <w:tmpl w:val="2DCA2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A40F0"/>
    <w:multiLevelType w:val="hybridMultilevel"/>
    <w:tmpl w:val="D21AC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047FC9"/>
    <w:multiLevelType w:val="hybridMultilevel"/>
    <w:tmpl w:val="1A24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134A24"/>
    <w:multiLevelType w:val="multilevel"/>
    <w:tmpl w:val="01AA2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C765E2"/>
    <w:multiLevelType w:val="multilevel"/>
    <w:tmpl w:val="9A482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9D250FF"/>
    <w:multiLevelType w:val="hybridMultilevel"/>
    <w:tmpl w:val="7DF23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7"/>
  </w:num>
  <w:num w:numId="11">
    <w:abstractNumId w:val="30"/>
  </w:num>
  <w:num w:numId="12">
    <w:abstractNumId w:val="24"/>
  </w:num>
  <w:num w:numId="13">
    <w:abstractNumId w:val="29"/>
  </w:num>
  <w:num w:numId="14">
    <w:abstractNumId w:val="20"/>
  </w:num>
  <w:num w:numId="15">
    <w:abstractNumId w:val="15"/>
  </w:num>
  <w:num w:numId="16">
    <w:abstractNumId w:val="10"/>
  </w:num>
  <w:num w:numId="17">
    <w:abstractNumId w:val="18"/>
  </w:num>
  <w:num w:numId="18">
    <w:abstractNumId w:val="31"/>
  </w:num>
  <w:num w:numId="19">
    <w:abstractNumId w:val="21"/>
  </w:num>
  <w:num w:numId="20">
    <w:abstractNumId w:val="22"/>
  </w:num>
  <w:num w:numId="21">
    <w:abstractNumId w:val="28"/>
  </w:num>
  <w:num w:numId="22">
    <w:abstractNumId w:val="6"/>
  </w:num>
  <w:num w:numId="23">
    <w:abstractNumId w:val="17"/>
  </w:num>
  <w:num w:numId="24">
    <w:abstractNumId w:val="34"/>
  </w:num>
  <w:num w:numId="25">
    <w:abstractNumId w:val="4"/>
  </w:num>
  <w:num w:numId="26">
    <w:abstractNumId w:val="14"/>
  </w:num>
  <w:num w:numId="27">
    <w:abstractNumId w:val="33"/>
  </w:num>
  <w:num w:numId="28">
    <w:abstractNumId w:val="8"/>
  </w:num>
  <w:num w:numId="29">
    <w:abstractNumId w:val="26"/>
  </w:num>
  <w:num w:numId="30">
    <w:abstractNumId w:val="12"/>
  </w:num>
  <w:num w:numId="31">
    <w:abstractNumId w:val="25"/>
  </w:num>
  <w:num w:numId="32">
    <w:abstractNumId w:val="9"/>
  </w:num>
  <w:num w:numId="33">
    <w:abstractNumId w:val="5"/>
  </w:num>
  <w:num w:numId="34">
    <w:abstractNumId w:val="3"/>
  </w:num>
  <w:num w:numId="35">
    <w:abstractNumId w:val="11"/>
  </w:num>
  <w:num w:numId="36">
    <w:abstractNumId w:val="27"/>
  </w:num>
  <w:num w:numId="37">
    <w:abstractNumId w:val="32"/>
  </w:num>
  <w:num w:numId="38">
    <w:abstractNumId w:val="16"/>
  </w:num>
  <w:num w:numId="39">
    <w:abstractNumId w:val="13"/>
  </w:num>
  <w:num w:numId="40">
    <w:abstractNumId w:val="19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441"/>
    <w:rsid w:val="00011C8B"/>
    <w:rsid w:val="00015903"/>
    <w:rsid w:val="00021277"/>
    <w:rsid w:val="00021ACF"/>
    <w:rsid w:val="0003725B"/>
    <w:rsid w:val="00037527"/>
    <w:rsid w:val="00045FE3"/>
    <w:rsid w:val="00051B1F"/>
    <w:rsid w:val="00051B47"/>
    <w:rsid w:val="00054FB8"/>
    <w:rsid w:val="0005517F"/>
    <w:rsid w:val="00061551"/>
    <w:rsid w:val="000622B2"/>
    <w:rsid w:val="00063BA5"/>
    <w:rsid w:val="00064918"/>
    <w:rsid w:val="0006495A"/>
    <w:rsid w:val="0006539B"/>
    <w:rsid w:val="00066CC0"/>
    <w:rsid w:val="0007113D"/>
    <w:rsid w:val="00072033"/>
    <w:rsid w:val="00072717"/>
    <w:rsid w:val="00096FAE"/>
    <w:rsid w:val="000A7B27"/>
    <w:rsid w:val="000B22AA"/>
    <w:rsid w:val="000B2F00"/>
    <w:rsid w:val="000C2856"/>
    <w:rsid w:val="000C2EFF"/>
    <w:rsid w:val="000D15F3"/>
    <w:rsid w:val="000D4948"/>
    <w:rsid w:val="000D61E8"/>
    <w:rsid w:val="000D7079"/>
    <w:rsid w:val="000E6A6B"/>
    <w:rsid w:val="000F1CD6"/>
    <w:rsid w:val="000F796A"/>
    <w:rsid w:val="00117819"/>
    <w:rsid w:val="0012110D"/>
    <w:rsid w:val="001241A0"/>
    <w:rsid w:val="00125457"/>
    <w:rsid w:val="001312F9"/>
    <w:rsid w:val="0013222B"/>
    <w:rsid w:val="00134AF0"/>
    <w:rsid w:val="00145366"/>
    <w:rsid w:val="00157758"/>
    <w:rsid w:val="00160588"/>
    <w:rsid w:val="00166DE2"/>
    <w:rsid w:val="001717C2"/>
    <w:rsid w:val="00180434"/>
    <w:rsid w:val="0018087E"/>
    <w:rsid w:val="001D49B4"/>
    <w:rsid w:val="001D64AB"/>
    <w:rsid w:val="001D785E"/>
    <w:rsid w:val="001E314B"/>
    <w:rsid w:val="001E3ADC"/>
    <w:rsid w:val="001E48BD"/>
    <w:rsid w:val="001E5CCC"/>
    <w:rsid w:val="001F1A4E"/>
    <w:rsid w:val="001F1F5B"/>
    <w:rsid w:val="001F481D"/>
    <w:rsid w:val="0020613D"/>
    <w:rsid w:val="00213390"/>
    <w:rsid w:val="0021453C"/>
    <w:rsid w:val="00223482"/>
    <w:rsid w:val="002311B0"/>
    <w:rsid w:val="00231E10"/>
    <w:rsid w:val="00233193"/>
    <w:rsid w:val="00236F83"/>
    <w:rsid w:val="002463A1"/>
    <w:rsid w:val="00251100"/>
    <w:rsid w:val="002554EF"/>
    <w:rsid w:val="00255B3F"/>
    <w:rsid w:val="002800FE"/>
    <w:rsid w:val="00281B98"/>
    <w:rsid w:val="00296351"/>
    <w:rsid w:val="00296812"/>
    <w:rsid w:val="002C0D2F"/>
    <w:rsid w:val="002C4D18"/>
    <w:rsid w:val="002C5F47"/>
    <w:rsid w:val="002D08F9"/>
    <w:rsid w:val="002D1F28"/>
    <w:rsid w:val="002D22AA"/>
    <w:rsid w:val="002D6041"/>
    <w:rsid w:val="002F4FB3"/>
    <w:rsid w:val="00302AB7"/>
    <w:rsid w:val="003032FD"/>
    <w:rsid w:val="0031564E"/>
    <w:rsid w:val="00316CFA"/>
    <w:rsid w:val="003226C7"/>
    <w:rsid w:val="00323375"/>
    <w:rsid w:val="003259F6"/>
    <w:rsid w:val="00326AD4"/>
    <w:rsid w:val="003307AF"/>
    <w:rsid w:val="003316C5"/>
    <w:rsid w:val="0033474D"/>
    <w:rsid w:val="00337B83"/>
    <w:rsid w:val="00337F2B"/>
    <w:rsid w:val="00342486"/>
    <w:rsid w:val="0034481A"/>
    <w:rsid w:val="0035124E"/>
    <w:rsid w:val="003551D6"/>
    <w:rsid w:val="00357886"/>
    <w:rsid w:val="00371030"/>
    <w:rsid w:val="00374E81"/>
    <w:rsid w:val="00374EB6"/>
    <w:rsid w:val="003752B3"/>
    <w:rsid w:val="00392469"/>
    <w:rsid w:val="00397277"/>
    <w:rsid w:val="003B0E15"/>
    <w:rsid w:val="003B4CE4"/>
    <w:rsid w:val="003B60EC"/>
    <w:rsid w:val="003C02D3"/>
    <w:rsid w:val="003D1DAC"/>
    <w:rsid w:val="003E05D2"/>
    <w:rsid w:val="003E3106"/>
    <w:rsid w:val="003E50A3"/>
    <w:rsid w:val="003F04DD"/>
    <w:rsid w:val="00404795"/>
    <w:rsid w:val="00406B9B"/>
    <w:rsid w:val="00414CD6"/>
    <w:rsid w:val="00414D76"/>
    <w:rsid w:val="00420910"/>
    <w:rsid w:val="00424B72"/>
    <w:rsid w:val="0043377F"/>
    <w:rsid w:val="00436BC0"/>
    <w:rsid w:val="00442E32"/>
    <w:rsid w:val="004447E1"/>
    <w:rsid w:val="0044614C"/>
    <w:rsid w:val="00455AA3"/>
    <w:rsid w:val="00461814"/>
    <w:rsid w:val="00463849"/>
    <w:rsid w:val="004675F3"/>
    <w:rsid w:val="004710B3"/>
    <w:rsid w:val="004727AB"/>
    <w:rsid w:val="00475412"/>
    <w:rsid w:val="00475519"/>
    <w:rsid w:val="00477D73"/>
    <w:rsid w:val="00484FF5"/>
    <w:rsid w:val="00487567"/>
    <w:rsid w:val="00490B59"/>
    <w:rsid w:val="00491BE7"/>
    <w:rsid w:val="00497E21"/>
    <w:rsid w:val="004A2817"/>
    <w:rsid w:val="004B4157"/>
    <w:rsid w:val="004C6476"/>
    <w:rsid w:val="004C7912"/>
    <w:rsid w:val="004E29B3"/>
    <w:rsid w:val="004E4BC2"/>
    <w:rsid w:val="004E6D56"/>
    <w:rsid w:val="004F21DF"/>
    <w:rsid w:val="004F3604"/>
    <w:rsid w:val="005147AE"/>
    <w:rsid w:val="005173EB"/>
    <w:rsid w:val="00520BFA"/>
    <w:rsid w:val="00522EA7"/>
    <w:rsid w:val="0052350C"/>
    <w:rsid w:val="0052536B"/>
    <w:rsid w:val="00541C49"/>
    <w:rsid w:val="00545055"/>
    <w:rsid w:val="005470A0"/>
    <w:rsid w:val="00555283"/>
    <w:rsid w:val="005654FF"/>
    <w:rsid w:val="005671BF"/>
    <w:rsid w:val="00573A18"/>
    <w:rsid w:val="005753BA"/>
    <w:rsid w:val="00581653"/>
    <w:rsid w:val="00590D07"/>
    <w:rsid w:val="005918D8"/>
    <w:rsid w:val="00595519"/>
    <w:rsid w:val="005B5EBE"/>
    <w:rsid w:val="005B623A"/>
    <w:rsid w:val="005C0B17"/>
    <w:rsid w:val="005C2126"/>
    <w:rsid w:val="005C71D4"/>
    <w:rsid w:val="005C7BB2"/>
    <w:rsid w:val="005D52E5"/>
    <w:rsid w:val="005E0D79"/>
    <w:rsid w:val="005E6368"/>
    <w:rsid w:val="005E77D6"/>
    <w:rsid w:val="005F7A83"/>
    <w:rsid w:val="00600CCD"/>
    <w:rsid w:val="0060664D"/>
    <w:rsid w:val="006070B6"/>
    <w:rsid w:val="00607268"/>
    <w:rsid w:val="006110A7"/>
    <w:rsid w:val="00613BBB"/>
    <w:rsid w:val="00614B81"/>
    <w:rsid w:val="00616110"/>
    <w:rsid w:val="00642253"/>
    <w:rsid w:val="00662EE6"/>
    <w:rsid w:val="0066646D"/>
    <w:rsid w:val="006703C5"/>
    <w:rsid w:val="006751DC"/>
    <w:rsid w:val="0068020E"/>
    <w:rsid w:val="006A44C7"/>
    <w:rsid w:val="006A4746"/>
    <w:rsid w:val="006B29CB"/>
    <w:rsid w:val="006C3EF3"/>
    <w:rsid w:val="006D47A7"/>
    <w:rsid w:val="006E53D3"/>
    <w:rsid w:val="006F27FE"/>
    <w:rsid w:val="006F5BAF"/>
    <w:rsid w:val="006F68DA"/>
    <w:rsid w:val="007021F0"/>
    <w:rsid w:val="0070794B"/>
    <w:rsid w:val="007105F5"/>
    <w:rsid w:val="007122D7"/>
    <w:rsid w:val="007136FB"/>
    <w:rsid w:val="007229CC"/>
    <w:rsid w:val="00730ADD"/>
    <w:rsid w:val="00730B5B"/>
    <w:rsid w:val="00741E9A"/>
    <w:rsid w:val="00745122"/>
    <w:rsid w:val="00751568"/>
    <w:rsid w:val="00760824"/>
    <w:rsid w:val="0076526C"/>
    <w:rsid w:val="00767FDB"/>
    <w:rsid w:val="00770685"/>
    <w:rsid w:val="00772BDF"/>
    <w:rsid w:val="00773BD9"/>
    <w:rsid w:val="0077661F"/>
    <w:rsid w:val="00784D58"/>
    <w:rsid w:val="00785593"/>
    <w:rsid w:val="007922DC"/>
    <w:rsid w:val="007929E7"/>
    <w:rsid w:val="007950BD"/>
    <w:rsid w:val="007A333E"/>
    <w:rsid w:val="007A786A"/>
    <w:rsid w:val="007B1243"/>
    <w:rsid w:val="007B3040"/>
    <w:rsid w:val="007B5425"/>
    <w:rsid w:val="007C104A"/>
    <w:rsid w:val="007C5D0D"/>
    <w:rsid w:val="007D32C4"/>
    <w:rsid w:val="007D5DC4"/>
    <w:rsid w:val="007E4285"/>
    <w:rsid w:val="007F1326"/>
    <w:rsid w:val="00801BC2"/>
    <w:rsid w:val="00806975"/>
    <w:rsid w:val="00812D75"/>
    <w:rsid w:val="00823F20"/>
    <w:rsid w:val="00825FD9"/>
    <w:rsid w:val="00826E4D"/>
    <w:rsid w:val="0082724E"/>
    <w:rsid w:val="00827E57"/>
    <w:rsid w:val="00832135"/>
    <w:rsid w:val="008374D8"/>
    <w:rsid w:val="0084314B"/>
    <w:rsid w:val="00845E80"/>
    <w:rsid w:val="008468F8"/>
    <w:rsid w:val="0087485A"/>
    <w:rsid w:val="00880410"/>
    <w:rsid w:val="00880F21"/>
    <w:rsid w:val="00886C5E"/>
    <w:rsid w:val="00891B52"/>
    <w:rsid w:val="008947DE"/>
    <w:rsid w:val="008A39CE"/>
    <w:rsid w:val="008A4A1D"/>
    <w:rsid w:val="008A4A62"/>
    <w:rsid w:val="008B4AE8"/>
    <w:rsid w:val="008C5F8E"/>
    <w:rsid w:val="008D3F26"/>
    <w:rsid w:val="008D6863"/>
    <w:rsid w:val="008F4699"/>
    <w:rsid w:val="008F58D6"/>
    <w:rsid w:val="00901EF1"/>
    <w:rsid w:val="009059A3"/>
    <w:rsid w:val="00912709"/>
    <w:rsid w:val="00916BCD"/>
    <w:rsid w:val="009214D3"/>
    <w:rsid w:val="00921FD1"/>
    <w:rsid w:val="00927B36"/>
    <w:rsid w:val="00933D09"/>
    <w:rsid w:val="00935145"/>
    <w:rsid w:val="009364B5"/>
    <w:rsid w:val="00937626"/>
    <w:rsid w:val="00946B29"/>
    <w:rsid w:val="009538E7"/>
    <w:rsid w:val="00956523"/>
    <w:rsid w:val="00956B64"/>
    <w:rsid w:val="00960479"/>
    <w:rsid w:val="00973492"/>
    <w:rsid w:val="009749B8"/>
    <w:rsid w:val="00980A01"/>
    <w:rsid w:val="00983915"/>
    <w:rsid w:val="009846EF"/>
    <w:rsid w:val="00986D5A"/>
    <w:rsid w:val="00990138"/>
    <w:rsid w:val="0099370F"/>
    <w:rsid w:val="00997DDF"/>
    <w:rsid w:val="009A762C"/>
    <w:rsid w:val="009B63FF"/>
    <w:rsid w:val="009B7BB6"/>
    <w:rsid w:val="009C0946"/>
    <w:rsid w:val="009C2104"/>
    <w:rsid w:val="009C7198"/>
    <w:rsid w:val="009D0663"/>
    <w:rsid w:val="009D4A40"/>
    <w:rsid w:val="009E18A2"/>
    <w:rsid w:val="009E2E8F"/>
    <w:rsid w:val="00A13BE9"/>
    <w:rsid w:val="00A146AC"/>
    <w:rsid w:val="00A16CAF"/>
    <w:rsid w:val="00A1757D"/>
    <w:rsid w:val="00A25567"/>
    <w:rsid w:val="00A25722"/>
    <w:rsid w:val="00A279E2"/>
    <w:rsid w:val="00A322F6"/>
    <w:rsid w:val="00A50749"/>
    <w:rsid w:val="00A5268E"/>
    <w:rsid w:val="00A57351"/>
    <w:rsid w:val="00A610B5"/>
    <w:rsid w:val="00A6295D"/>
    <w:rsid w:val="00A63BA8"/>
    <w:rsid w:val="00A728C6"/>
    <w:rsid w:val="00A75D22"/>
    <w:rsid w:val="00A77951"/>
    <w:rsid w:val="00A83F1D"/>
    <w:rsid w:val="00A91857"/>
    <w:rsid w:val="00A921F6"/>
    <w:rsid w:val="00A941C5"/>
    <w:rsid w:val="00A9775C"/>
    <w:rsid w:val="00AA14F1"/>
    <w:rsid w:val="00AA26E5"/>
    <w:rsid w:val="00AB0663"/>
    <w:rsid w:val="00AB18D1"/>
    <w:rsid w:val="00AD297E"/>
    <w:rsid w:val="00AD43C9"/>
    <w:rsid w:val="00AD689F"/>
    <w:rsid w:val="00AE0C22"/>
    <w:rsid w:val="00AE1115"/>
    <w:rsid w:val="00AF2323"/>
    <w:rsid w:val="00B13C1F"/>
    <w:rsid w:val="00B13CAF"/>
    <w:rsid w:val="00B169A2"/>
    <w:rsid w:val="00B2146B"/>
    <w:rsid w:val="00B24AED"/>
    <w:rsid w:val="00B24ED6"/>
    <w:rsid w:val="00B36C56"/>
    <w:rsid w:val="00B37640"/>
    <w:rsid w:val="00B423F1"/>
    <w:rsid w:val="00B43C2A"/>
    <w:rsid w:val="00B54831"/>
    <w:rsid w:val="00B557C4"/>
    <w:rsid w:val="00B6556D"/>
    <w:rsid w:val="00B80B64"/>
    <w:rsid w:val="00B86B75"/>
    <w:rsid w:val="00B93066"/>
    <w:rsid w:val="00B9501B"/>
    <w:rsid w:val="00B97810"/>
    <w:rsid w:val="00BA09ED"/>
    <w:rsid w:val="00BA471D"/>
    <w:rsid w:val="00BB2AD6"/>
    <w:rsid w:val="00BB35E0"/>
    <w:rsid w:val="00BC3632"/>
    <w:rsid w:val="00BC48D5"/>
    <w:rsid w:val="00BC5A48"/>
    <w:rsid w:val="00BD14A8"/>
    <w:rsid w:val="00BD2545"/>
    <w:rsid w:val="00BD4256"/>
    <w:rsid w:val="00BF16FB"/>
    <w:rsid w:val="00BF2B0A"/>
    <w:rsid w:val="00BF5134"/>
    <w:rsid w:val="00BF7B80"/>
    <w:rsid w:val="00C02DB8"/>
    <w:rsid w:val="00C0699D"/>
    <w:rsid w:val="00C167F7"/>
    <w:rsid w:val="00C22B48"/>
    <w:rsid w:val="00C24557"/>
    <w:rsid w:val="00C24A89"/>
    <w:rsid w:val="00C30E66"/>
    <w:rsid w:val="00C36279"/>
    <w:rsid w:val="00C651C5"/>
    <w:rsid w:val="00C74A26"/>
    <w:rsid w:val="00C74A30"/>
    <w:rsid w:val="00C80524"/>
    <w:rsid w:val="00C922A1"/>
    <w:rsid w:val="00CA4607"/>
    <w:rsid w:val="00CA6DC2"/>
    <w:rsid w:val="00CA6F2D"/>
    <w:rsid w:val="00CB0302"/>
    <w:rsid w:val="00CB15D7"/>
    <w:rsid w:val="00CC636D"/>
    <w:rsid w:val="00CD095B"/>
    <w:rsid w:val="00CD36AF"/>
    <w:rsid w:val="00D07204"/>
    <w:rsid w:val="00D13932"/>
    <w:rsid w:val="00D21731"/>
    <w:rsid w:val="00D25CC4"/>
    <w:rsid w:val="00D32265"/>
    <w:rsid w:val="00D33762"/>
    <w:rsid w:val="00D36796"/>
    <w:rsid w:val="00D41246"/>
    <w:rsid w:val="00D43CB0"/>
    <w:rsid w:val="00D45A35"/>
    <w:rsid w:val="00D5015B"/>
    <w:rsid w:val="00D5026A"/>
    <w:rsid w:val="00D52E9E"/>
    <w:rsid w:val="00D55F92"/>
    <w:rsid w:val="00D611ED"/>
    <w:rsid w:val="00D65922"/>
    <w:rsid w:val="00D67DC8"/>
    <w:rsid w:val="00D72FAD"/>
    <w:rsid w:val="00D7597B"/>
    <w:rsid w:val="00D76298"/>
    <w:rsid w:val="00D767A3"/>
    <w:rsid w:val="00D77886"/>
    <w:rsid w:val="00D844AD"/>
    <w:rsid w:val="00DA1B6C"/>
    <w:rsid w:val="00DB0485"/>
    <w:rsid w:val="00DC249B"/>
    <w:rsid w:val="00DD1F2C"/>
    <w:rsid w:val="00DD3242"/>
    <w:rsid w:val="00DD3311"/>
    <w:rsid w:val="00DD46BB"/>
    <w:rsid w:val="00DE4EAD"/>
    <w:rsid w:val="00DE7D00"/>
    <w:rsid w:val="00DF0ADF"/>
    <w:rsid w:val="00E13B43"/>
    <w:rsid w:val="00E14EC2"/>
    <w:rsid w:val="00E315A3"/>
    <w:rsid w:val="00E410AC"/>
    <w:rsid w:val="00E42D8C"/>
    <w:rsid w:val="00E452D5"/>
    <w:rsid w:val="00E56D98"/>
    <w:rsid w:val="00E57E3C"/>
    <w:rsid w:val="00E6095C"/>
    <w:rsid w:val="00E76529"/>
    <w:rsid w:val="00E968D1"/>
    <w:rsid w:val="00E972F0"/>
    <w:rsid w:val="00EB0D64"/>
    <w:rsid w:val="00EB4345"/>
    <w:rsid w:val="00EC0E80"/>
    <w:rsid w:val="00ED36DB"/>
    <w:rsid w:val="00EE19D0"/>
    <w:rsid w:val="00EF0CB1"/>
    <w:rsid w:val="00EF5619"/>
    <w:rsid w:val="00F02D50"/>
    <w:rsid w:val="00F21C9F"/>
    <w:rsid w:val="00F4790C"/>
    <w:rsid w:val="00F5174D"/>
    <w:rsid w:val="00F7150D"/>
    <w:rsid w:val="00F7638C"/>
    <w:rsid w:val="00F8030F"/>
    <w:rsid w:val="00F8289F"/>
    <w:rsid w:val="00F8559F"/>
    <w:rsid w:val="00F926B8"/>
    <w:rsid w:val="00F93260"/>
    <w:rsid w:val="00F94B42"/>
    <w:rsid w:val="00FA102C"/>
    <w:rsid w:val="00FA5E88"/>
    <w:rsid w:val="00FB526E"/>
    <w:rsid w:val="00FB66F7"/>
    <w:rsid w:val="00FD1E94"/>
    <w:rsid w:val="00FD72CA"/>
    <w:rsid w:val="00FE44D4"/>
    <w:rsid w:val="00FF0780"/>
    <w:rsid w:val="00FF2F6B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4EE23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5A4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D32C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57E3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7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6572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0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2019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5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A47D0-1EC0-42E0-9D7B-9206E0529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Heather Lupton</cp:lastModifiedBy>
  <cp:revision>2</cp:revision>
  <dcterms:created xsi:type="dcterms:W3CDTF">2020-09-18T14:20:00Z</dcterms:created>
  <dcterms:modified xsi:type="dcterms:W3CDTF">2020-09-18T14:20:00Z</dcterms:modified>
</cp:coreProperties>
</file>